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BB450" w14:textId="77777777" w:rsidR="007502D9" w:rsidRDefault="007502D9" w:rsidP="007D38B5">
      <w:pPr>
        <w:rPr>
          <w:b/>
          <w:sz w:val="32"/>
          <w:szCs w:val="32"/>
        </w:rPr>
      </w:pPr>
      <w:r>
        <w:rPr>
          <w:rFonts w:ascii="Helvetica" w:hAnsi="Helvetica" w:cs="Helvetica"/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6981D2E4" wp14:editId="3484581C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59890" cy="800735"/>
            <wp:effectExtent l="0" t="0" r="0" b="0"/>
            <wp:wrapThrough wrapText="bothSides">
              <wp:wrapPolygon edited="0">
                <wp:start x="0" y="0"/>
                <wp:lineTo x="0" y="21069"/>
                <wp:lineTo x="21319" y="21069"/>
                <wp:lineTo x="2131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80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D12D44" w14:textId="77777777" w:rsidR="007502D9" w:rsidRDefault="007502D9" w:rsidP="007D38B5">
      <w:pPr>
        <w:rPr>
          <w:b/>
          <w:sz w:val="32"/>
          <w:szCs w:val="32"/>
        </w:rPr>
      </w:pPr>
    </w:p>
    <w:p w14:paraId="36C25921" w14:textId="77777777" w:rsidR="007502D9" w:rsidRDefault="007502D9" w:rsidP="007D38B5">
      <w:pPr>
        <w:rPr>
          <w:b/>
          <w:sz w:val="32"/>
          <w:szCs w:val="32"/>
        </w:rPr>
      </w:pPr>
    </w:p>
    <w:p w14:paraId="58E20F25" w14:textId="77777777" w:rsidR="007D38B5" w:rsidRPr="008147AA" w:rsidRDefault="00C27C41" w:rsidP="007D38B5">
      <w:pPr>
        <w:rPr>
          <w:b/>
          <w:color w:val="1F4E79" w:themeColor="accent1" w:themeShade="80"/>
          <w:sz w:val="36"/>
          <w:szCs w:val="36"/>
        </w:rPr>
      </w:pPr>
      <w:r>
        <w:rPr>
          <w:b/>
          <w:color w:val="1F4E79" w:themeColor="accent1" w:themeShade="80"/>
          <w:sz w:val="36"/>
          <w:szCs w:val="36"/>
        </w:rPr>
        <w:t>Arbovirus Research Workshop in Brazil - Application</w:t>
      </w:r>
      <w:r w:rsidR="00161F89" w:rsidRPr="008147AA">
        <w:rPr>
          <w:b/>
          <w:color w:val="1F4E79" w:themeColor="accent1" w:themeShade="80"/>
          <w:sz w:val="36"/>
          <w:szCs w:val="36"/>
        </w:rPr>
        <w:t xml:space="preserve"> </w:t>
      </w:r>
      <w:r>
        <w:rPr>
          <w:b/>
          <w:color w:val="1F4E79" w:themeColor="accent1" w:themeShade="80"/>
          <w:sz w:val="36"/>
          <w:szCs w:val="36"/>
        </w:rPr>
        <w:t>Q</w:t>
      </w:r>
      <w:r w:rsidR="00161F89" w:rsidRPr="008147AA">
        <w:rPr>
          <w:b/>
          <w:color w:val="1F4E79" w:themeColor="accent1" w:themeShade="80"/>
          <w:sz w:val="36"/>
          <w:szCs w:val="36"/>
        </w:rPr>
        <w:t xml:space="preserve">uestionnaire </w:t>
      </w:r>
    </w:p>
    <w:p w14:paraId="736BD535" w14:textId="77777777" w:rsidR="00254197" w:rsidRDefault="00EE3594" w:rsidP="00E5619F">
      <w:pPr>
        <w:jc w:val="both"/>
      </w:pPr>
      <w:r>
        <w:t>A</w:t>
      </w:r>
      <w:r w:rsidR="00C27C41">
        <w:t>s part of The Global Health Network</w:t>
      </w:r>
      <w:r w:rsidR="00682F10">
        <w:t>,</w:t>
      </w:r>
      <w:r>
        <w:t xml:space="preserve"> the REDe (Research Capacity Network) team</w:t>
      </w:r>
      <w:r w:rsidR="00C27C41">
        <w:t xml:space="preserve"> is </w:t>
      </w:r>
      <w:r>
        <w:t>offering funding and seeking collaboration in</w:t>
      </w:r>
      <w:r w:rsidR="00682F10">
        <w:t xml:space="preserve"> co-organising a workshop </w:t>
      </w:r>
      <w:r w:rsidR="00C27C41">
        <w:t xml:space="preserve">to strengthen arbovirus research in Brazil. </w:t>
      </w:r>
    </w:p>
    <w:p w14:paraId="0ADF3922" w14:textId="77777777" w:rsidR="007F4229" w:rsidRDefault="00EE3594" w:rsidP="00E5619F">
      <w:pPr>
        <w:jc w:val="both"/>
      </w:pPr>
      <w:r>
        <w:t>Completing t</w:t>
      </w:r>
      <w:r w:rsidR="00C27C41">
        <w:t xml:space="preserve">his </w:t>
      </w:r>
      <w:r w:rsidR="007502D9">
        <w:t>questionnaire</w:t>
      </w:r>
      <w:r w:rsidR="00682F10">
        <w:t xml:space="preserve"> </w:t>
      </w:r>
      <w:r>
        <w:t>will guide an applicant in</w:t>
      </w:r>
      <w:r w:rsidR="00C27C41">
        <w:t xml:space="preserve"> submitting a workshop proposal</w:t>
      </w:r>
      <w:r w:rsidR="00682F10">
        <w:t xml:space="preserve">. Incomplete questionnaires </w:t>
      </w:r>
      <w:r>
        <w:t>will not be considered</w:t>
      </w:r>
      <w:r w:rsidR="00682F10">
        <w:t xml:space="preserve">. </w:t>
      </w:r>
      <w:r w:rsidR="00E5619F">
        <w:t xml:space="preserve">The information you provide will be </w:t>
      </w:r>
      <w:r w:rsidR="00682F10">
        <w:t xml:space="preserve">used </w:t>
      </w:r>
      <w:r>
        <w:t xml:space="preserve">only </w:t>
      </w:r>
      <w:r w:rsidR="00682F10">
        <w:t>for the selection</w:t>
      </w:r>
      <w:r w:rsidR="008147AA">
        <w:t xml:space="preserve"> purposes</w:t>
      </w:r>
      <w:r w:rsidR="00682F10">
        <w:t xml:space="preserve"> of this advert</w:t>
      </w:r>
      <w:r w:rsidR="00E5619F">
        <w:t xml:space="preserve"> and we will not </w:t>
      </w:r>
      <w:r w:rsidR="008147AA">
        <w:t xml:space="preserve">share </w:t>
      </w:r>
      <w:r w:rsidR="00E5619F">
        <w:t>yo</w:t>
      </w:r>
      <w:r w:rsidR="00E06DC0">
        <w:t>ur name or personal information without your consen</w:t>
      </w:r>
      <w:r w:rsidR="0093137C">
        <w:t>t</w:t>
      </w:r>
      <w:r>
        <w:t>. I</w:t>
      </w:r>
      <w:r w:rsidR="0093137C">
        <w:t xml:space="preserve">f your proposal is shortlisted and we believe it would fit well with a similar proposal from another group, we might ask </w:t>
      </w:r>
      <w:r w:rsidR="00AC63C3">
        <w:t xml:space="preserve">you </w:t>
      </w:r>
      <w:r w:rsidR="0093137C">
        <w:t xml:space="preserve">about your interest in joining efforts with </w:t>
      </w:r>
      <w:r w:rsidR="00AC63C3">
        <w:t xml:space="preserve">other </w:t>
      </w:r>
      <w:r w:rsidR="0093137C">
        <w:t>collaborators (</w:t>
      </w:r>
      <w:r w:rsidR="0093137C" w:rsidRPr="0093137C">
        <w:rPr>
          <w:color w:val="FF0000"/>
        </w:rPr>
        <w:t>see question</w:t>
      </w:r>
      <w:r w:rsidR="009D7E8C">
        <w:rPr>
          <w:color w:val="FF0000"/>
        </w:rPr>
        <w:t xml:space="preserve"> 2</w:t>
      </w:r>
      <w:r w:rsidR="0093137C" w:rsidRPr="0093137C">
        <w:rPr>
          <w:color w:val="FF0000"/>
        </w:rPr>
        <w:t>, Q</w:t>
      </w:r>
      <w:r w:rsidR="009D7E8C">
        <w:rPr>
          <w:color w:val="FF0000"/>
        </w:rPr>
        <w:t>2</w:t>
      </w:r>
      <w:r w:rsidR="0093137C" w:rsidRPr="0093137C">
        <w:rPr>
          <w:color w:val="FF0000"/>
        </w:rPr>
        <w:t>, below</w:t>
      </w:r>
      <w:r w:rsidR="0093137C">
        <w:t>).</w:t>
      </w:r>
      <w:r w:rsidR="00E06DC0">
        <w:t xml:space="preserve"> </w:t>
      </w:r>
    </w:p>
    <w:p w14:paraId="309F8FF7" w14:textId="7DC89518" w:rsidR="005E3076" w:rsidRDefault="00682F10" w:rsidP="00E5619F">
      <w:pPr>
        <w:jc w:val="both"/>
      </w:pPr>
      <w:proofErr w:type="gramStart"/>
      <w:r>
        <w:t>In order to</w:t>
      </w:r>
      <w:proofErr w:type="gramEnd"/>
      <w:r>
        <w:t xml:space="preserve"> meet our </w:t>
      </w:r>
      <w:r w:rsidR="00EE3594">
        <w:t xml:space="preserve">goal </w:t>
      </w:r>
      <w:r>
        <w:t xml:space="preserve">of contributing to building research capacity in Brazil, we also may use the information provided here to get in touch with you for possible future partnership and collaborations - if you express your interest </w:t>
      </w:r>
      <w:r w:rsidR="0093137C">
        <w:t>(</w:t>
      </w:r>
      <w:r w:rsidR="0093137C" w:rsidRPr="0093137C">
        <w:rPr>
          <w:color w:val="FF0000"/>
        </w:rPr>
        <w:t>see question</w:t>
      </w:r>
      <w:r w:rsidR="00D01791">
        <w:rPr>
          <w:color w:val="FF0000"/>
        </w:rPr>
        <w:t>s</w:t>
      </w:r>
      <w:r w:rsidR="0093137C" w:rsidRPr="0093137C">
        <w:rPr>
          <w:color w:val="FF0000"/>
        </w:rPr>
        <w:t xml:space="preserve"> Q</w:t>
      </w:r>
      <w:r w:rsidR="00D01791">
        <w:rPr>
          <w:color w:val="FF0000"/>
        </w:rPr>
        <w:t>8, Q15 and Q16</w:t>
      </w:r>
      <w:r w:rsidR="0093137C">
        <w:t>)</w:t>
      </w:r>
      <w:r>
        <w:t xml:space="preserve">. Please submit your full application by the deadline </w:t>
      </w:r>
      <w:r w:rsidRPr="00682F10">
        <w:rPr>
          <w:color w:val="FF0000"/>
        </w:rPr>
        <w:t xml:space="preserve">on </w:t>
      </w:r>
      <w:r w:rsidR="00DD2FFD">
        <w:rPr>
          <w:color w:val="FF0000"/>
        </w:rPr>
        <w:t xml:space="preserve">Monday April </w:t>
      </w:r>
      <w:r w:rsidR="00E13AB2">
        <w:rPr>
          <w:color w:val="FF0000"/>
        </w:rPr>
        <w:t>1</w:t>
      </w:r>
      <w:r w:rsidR="00E13AB2" w:rsidRPr="00E13AB2">
        <w:rPr>
          <w:color w:val="FF0000"/>
          <w:vertAlign w:val="superscript"/>
        </w:rPr>
        <w:t>st</w:t>
      </w:r>
      <w:proofErr w:type="gramStart"/>
      <w:r w:rsidR="00E13AB2">
        <w:rPr>
          <w:color w:val="FF0000"/>
        </w:rPr>
        <w:t xml:space="preserve"> </w:t>
      </w:r>
      <w:r w:rsidR="00DD2FFD">
        <w:rPr>
          <w:color w:val="FF0000"/>
        </w:rPr>
        <w:t>2019</w:t>
      </w:r>
      <w:proofErr w:type="gramEnd"/>
      <w:r>
        <w:t>. We are delighted to receiv</w:t>
      </w:r>
      <w:r w:rsidR="00EE3594">
        <w:t>e</w:t>
      </w:r>
      <w:r>
        <w:t xml:space="preserve"> your application and would like to t</w:t>
      </w:r>
      <w:r w:rsidR="00E5619F">
        <w:t xml:space="preserve">hank you for your time. </w:t>
      </w:r>
    </w:p>
    <w:p w14:paraId="130CBE6B" w14:textId="77777777" w:rsidR="00A52FDF" w:rsidRDefault="00A52FDF" w:rsidP="00E5619F">
      <w:pPr>
        <w:jc w:val="both"/>
      </w:pPr>
    </w:p>
    <w:p w14:paraId="7462BC90" w14:textId="77777777" w:rsidR="00BC47F2" w:rsidRPr="00D32280" w:rsidRDefault="00BC47F2" w:rsidP="00BC47F2">
      <w:pPr>
        <w:rPr>
          <w:b/>
        </w:rPr>
      </w:pPr>
      <w:r w:rsidRPr="00D32280">
        <w:rPr>
          <w:b/>
        </w:rPr>
        <w:t>Q</w:t>
      </w:r>
      <w:r w:rsidR="0077366F">
        <w:rPr>
          <w:b/>
        </w:rPr>
        <w:t>1</w:t>
      </w:r>
      <w:r w:rsidRPr="00D32280">
        <w:rPr>
          <w:b/>
        </w:rPr>
        <w:t xml:space="preserve">. </w:t>
      </w:r>
      <w:r w:rsidR="005710BC">
        <w:rPr>
          <w:b/>
        </w:rPr>
        <w:t>Candidate details</w:t>
      </w:r>
      <w:r w:rsidR="008147AA">
        <w:rPr>
          <w:b/>
        </w:rPr>
        <w:t xml:space="preserve"> </w:t>
      </w:r>
    </w:p>
    <w:tbl>
      <w:tblPr>
        <w:tblStyle w:val="Tabelacomgrade"/>
        <w:tblW w:w="10471" w:type="dxa"/>
        <w:tblLook w:val="04A0" w:firstRow="1" w:lastRow="0" w:firstColumn="1" w:lastColumn="0" w:noHBand="0" w:noVBand="1"/>
      </w:tblPr>
      <w:tblGrid>
        <w:gridCol w:w="10471"/>
      </w:tblGrid>
      <w:tr w:rsidR="00C45F91" w14:paraId="67CA53FC" w14:textId="77777777" w:rsidTr="00C45F91">
        <w:trPr>
          <w:trHeight w:val="1059"/>
        </w:trPr>
        <w:tc>
          <w:tcPr>
            <w:tcW w:w="10471" w:type="dxa"/>
          </w:tcPr>
          <w:p w14:paraId="0AE8C53F" w14:textId="77777777" w:rsidR="00C45F91" w:rsidRDefault="005710BC" w:rsidP="00CC1248">
            <w:r>
              <w:t xml:space="preserve">Title and </w:t>
            </w:r>
            <w:r w:rsidR="008147AA">
              <w:t>Name:</w:t>
            </w:r>
          </w:p>
          <w:p w14:paraId="1ECE9830" w14:textId="77777777" w:rsidR="001E7418" w:rsidRDefault="001E7418" w:rsidP="00CC1248"/>
          <w:p w14:paraId="76B11E42" w14:textId="77777777" w:rsidR="008147AA" w:rsidRDefault="008147AA" w:rsidP="00CC1248">
            <w:r>
              <w:t xml:space="preserve">Job </w:t>
            </w:r>
            <w:r w:rsidR="00FA4A86">
              <w:t>role</w:t>
            </w:r>
            <w:r>
              <w:t>:</w:t>
            </w:r>
          </w:p>
          <w:p w14:paraId="2EC674A2" w14:textId="77777777" w:rsidR="001E7418" w:rsidRDefault="001E7418" w:rsidP="00CC1248"/>
          <w:p w14:paraId="0E753FD3" w14:textId="77777777" w:rsidR="005710BC" w:rsidRDefault="005710BC" w:rsidP="00CC1248">
            <w:r>
              <w:t>Institution/Organization:</w:t>
            </w:r>
          </w:p>
          <w:p w14:paraId="78CC45F3" w14:textId="77777777" w:rsidR="005710BC" w:rsidRDefault="005710BC" w:rsidP="00CC1248"/>
          <w:p w14:paraId="4FA47DE0" w14:textId="77777777" w:rsidR="005710BC" w:rsidRDefault="005710BC" w:rsidP="00CC1248">
            <w:r>
              <w:t>Type of organization (</w:t>
            </w:r>
            <w:proofErr w:type="gramStart"/>
            <w:r>
              <w:t>e.g.</w:t>
            </w:r>
            <w:proofErr w:type="gramEnd"/>
            <w:r>
              <w:t xml:space="preserve"> university, hospital, public health organization):</w:t>
            </w:r>
          </w:p>
          <w:p w14:paraId="1DB86BD3" w14:textId="77777777" w:rsidR="005710BC" w:rsidRDefault="005710BC" w:rsidP="00CC1248"/>
          <w:p w14:paraId="470D2D88" w14:textId="77777777" w:rsidR="005710BC" w:rsidRDefault="005710BC" w:rsidP="00CC1248">
            <w:r>
              <w:t>Address:</w:t>
            </w:r>
          </w:p>
          <w:p w14:paraId="7BE0A207" w14:textId="77777777" w:rsidR="001E7418" w:rsidRPr="00C33F86" w:rsidRDefault="001E7418" w:rsidP="00CC1248">
            <w:pPr>
              <w:rPr>
                <w:lang w:val="pt-BR"/>
              </w:rPr>
            </w:pPr>
          </w:p>
          <w:p w14:paraId="73B4EF82" w14:textId="77777777" w:rsidR="008147AA" w:rsidRDefault="005710BC" w:rsidP="00CC1248">
            <w:r>
              <w:t>E</w:t>
            </w:r>
            <w:r w:rsidR="008147AA">
              <w:t>mail address:</w:t>
            </w:r>
          </w:p>
          <w:p w14:paraId="06E82120" w14:textId="77777777" w:rsidR="001E7418" w:rsidRDefault="001E7418" w:rsidP="00CC1248"/>
          <w:p w14:paraId="124B7D01" w14:textId="35B94D75" w:rsidR="005710BC" w:rsidRDefault="005710BC" w:rsidP="00CC1248">
            <w:r>
              <w:t xml:space="preserve">Phone: </w:t>
            </w:r>
          </w:p>
          <w:p w14:paraId="75074190" w14:textId="77777777" w:rsidR="005710BC" w:rsidRDefault="005710BC" w:rsidP="00CC1248"/>
          <w:p w14:paraId="326B25FA" w14:textId="77777777" w:rsidR="00AE436D" w:rsidRDefault="005710BC" w:rsidP="00CC1248">
            <w:r>
              <w:t xml:space="preserve">Is this a joint proposal with another </w:t>
            </w:r>
            <w:proofErr w:type="gramStart"/>
            <w:r>
              <w:t>collaborator?</w:t>
            </w:r>
            <w:r w:rsidR="00E55084">
              <w:t>*</w:t>
            </w:r>
            <w:proofErr w:type="gramEnd"/>
            <w:r>
              <w:t xml:space="preserve"> </w:t>
            </w:r>
          </w:p>
          <w:p w14:paraId="3EB00E39" w14:textId="20DD5DF8" w:rsidR="002F0E19" w:rsidRDefault="002F0E19" w:rsidP="00CC1248"/>
          <w:p w14:paraId="43CE98D7" w14:textId="676AAC1D" w:rsidR="008147AA" w:rsidRDefault="005710BC" w:rsidP="00A52FDF">
            <w:r>
              <w:t>If yes, please fill out the details of your collaborator as a seco</w:t>
            </w:r>
            <w:r w:rsidR="002F0E19">
              <w:t xml:space="preserve">ndary organiser below (Q1.1) and briefly describe here why you have chosen this collaborator: </w:t>
            </w:r>
          </w:p>
        </w:tc>
      </w:tr>
    </w:tbl>
    <w:p w14:paraId="5804E042" w14:textId="498B2251" w:rsidR="00C22215" w:rsidRDefault="00E55084" w:rsidP="00E55084">
      <w:pPr>
        <w:spacing w:line="240" w:lineRule="auto"/>
        <w:rPr>
          <w:sz w:val="20"/>
          <w:szCs w:val="20"/>
        </w:rPr>
      </w:pPr>
      <w:r w:rsidRPr="002F0E19">
        <w:rPr>
          <w:sz w:val="20"/>
          <w:szCs w:val="20"/>
        </w:rPr>
        <w:t>*You are responsible for the information provided and your collaborator must be aware and in ful</w:t>
      </w:r>
      <w:r w:rsidR="00EE3594">
        <w:rPr>
          <w:sz w:val="20"/>
          <w:szCs w:val="20"/>
        </w:rPr>
        <w:t>l</w:t>
      </w:r>
      <w:r w:rsidRPr="002F0E19">
        <w:rPr>
          <w:sz w:val="20"/>
          <w:szCs w:val="20"/>
        </w:rPr>
        <w:t xml:space="preserve"> acceptance with his/her indication to co-organise this event.</w:t>
      </w:r>
    </w:p>
    <w:p w14:paraId="79B05C0F" w14:textId="77777777" w:rsidR="00A52FDF" w:rsidRDefault="00A52FDF" w:rsidP="00E55084">
      <w:pPr>
        <w:spacing w:line="240" w:lineRule="auto"/>
        <w:rPr>
          <w:sz w:val="20"/>
          <w:szCs w:val="20"/>
        </w:rPr>
      </w:pPr>
    </w:p>
    <w:p w14:paraId="4E1C2B87" w14:textId="77777777" w:rsidR="002F0E19" w:rsidRPr="00D32280" w:rsidRDefault="002F0E19" w:rsidP="002F0E19">
      <w:pPr>
        <w:rPr>
          <w:b/>
        </w:rPr>
      </w:pPr>
      <w:r w:rsidRPr="00D32280">
        <w:rPr>
          <w:b/>
        </w:rPr>
        <w:t>Q</w:t>
      </w:r>
      <w:r>
        <w:rPr>
          <w:b/>
        </w:rPr>
        <w:t>1</w:t>
      </w:r>
      <w:r w:rsidRPr="00D32280">
        <w:rPr>
          <w:b/>
        </w:rPr>
        <w:t>.</w:t>
      </w:r>
      <w:r>
        <w:rPr>
          <w:b/>
        </w:rPr>
        <w:t>1 Proposed co-organiser (only for joint proposals)</w:t>
      </w:r>
      <w:r w:rsidRPr="00D32280">
        <w:rPr>
          <w:b/>
        </w:rPr>
        <w:t xml:space="preserve"> </w:t>
      </w:r>
      <w:r>
        <w:rPr>
          <w:b/>
        </w:rPr>
        <w:t>– Please leave this space blank if this is not a joint proposal</w:t>
      </w:r>
    </w:p>
    <w:tbl>
      <w:tblPr>
        <w:tblStyle w:val="Tabelacomgrade"/>
        <w:tblW w:w="10471" w:type="dxa"/>
        <w:tblLook w:val="04A0" w:firstRow="1" w:lastRow="0" w:firstColumn="1" w:lastColumn="0" w:noHBand="0" w:noVBand="1"/>
      </w:tblPr>
      <w:tblGrid>
        <w:gridCol w:w="10471"/>
      </w:tblGrid>
      <w:tr w:rsidR="002F0E19" w14:paraId="0CFE4784" w14:textId="77777777" w:rsidTr="00B95557">
        <w:trPr>
          <w:trHeight w:val="1059"/>
        </w:trPr>
        <w:tc>
          <w:tcPr>
            <w:tcW w:w="10471" w:type="dxa"/>
          </w:tcPr>
          <w:p w14:paraId="29BEB4EF" w14:textId="77777777" w:rsidR="002F0E19" w:rsidRDefault="002F0E19" w:rsidP="00B95557">
            <w:r>
              <w:t>Title and Name:</w:t>
            </w:r>
          </w:p>
          <w:p w14:paraId="0ED56DCB" w14:textId="77777777" w:rsidR="002F0E19" w:rsidRDefault="002F0E19" w:rsidP="00B95557"/>
          <w:p w14:paraId="2CE1B1DB" w14:textId="36E85C98" w:rsidR="002F0E19" w:rsidRDefault="002F0E19" w:rsidP="00B95557">
            <w:r>
              <w:t>Job role:</w:t>
            </w:r>
            <w:r w:rsidR="00D1092C">
              <w:t xml:space="preserve"> </w:t>
            </w:r>
          </w:p>
          <w:p w14:paraId="6970DF5F" w14:textId="77777777" w:rsidR="002F0E19" w:rsidRDefault="002F0E19" w:rsidP="00B95557"/>
          <w:p w14:paraId="2A361DEC" w14:textId="0B34FD54" w:rsidR="002F0E19" w:rsidRDefault="002F0E19" w:rsidP="00B95557">
            <w:r>
              <w:t>Institution/Organization:</w:t>
            </w:r>
            <w:r w:rsidR="00D1092C">
              <w:t xml:space="preserve"> </w:t>
            </w:r>
          </w:p>
          <w:p w14:paraId="7926BB7A" w14:textId="77777777" w:rsidR="002F0E19" w:rsidRDefault="002F0E19" w:rsidP="00B95557"/>
          <w:p w14:paraId="5DF321DE" w14:textId="0AE72548" w:rsidR="002F0E19" w:rsidRDefault="002F0E19" w:rsidP="00B95557">
            <w:r>
              <w:t>Type of organization (</w:t>
            </w:r>
            <w:proofErr w:type="gramStart"/>
            <w:r>
              <w:t>e.g.</w:t>
            </w:r>
            <w:proofErr w:type="gramEnd"/>
            <w:r>
              <w:t xml:space="preserve"> university, hospital, public health organization):</w:t>
            </w:r>
            <w:r w:rsidR="00D1092C">
              <w:t xml:space="preserve"> </w:t>
            </w:r>
          </w:p>
          <w:p w14:paraId="536726E0" w14:textId="77777777" w:rsidR="002F0E19" w:rsidRDefault="002F0E19" w:rsidP="00B95557"/>
          <w:p w14:paraId="5E264A66" w14:textId="432D6A50" w:rsidR="002F0E19" w:rsidRDefault="002F0E19" w:rsidP="00B95557">
            <w:pPr>
              <w:rPr>
                <w:lang w:val="pt-BR"/>
              </w:rPr>
            </w:pPr>
            <w:proofErr w:type="spellStart"/>
            <w:r w:rsidRPr="00C33F86">
              <w:rPr>
                <w:lang w:val="pt-BR"/>
              </w:rPr>
              <w:t>Address</w:t>
            </w:r>
            <w:proofErr w:type="spellEnd"/>
            <w:r w:rsidRPr="00C33F86">
              <w:rPr>
                <w:lang w:val="pt-BR"/>
              </w:rPr>
              <w:t>:</w:t>
            </w:r>
            <w:r w:rsidR="000A7398" w:rsidRPr="00C33F86">
              <w:rPr>
                <w:lang w:val="pt-BR"/>
              </w:rPr>
              <w:t xml:space="preserve"> </w:t>
            </w:r>
          </w:p>
          <w:p w14:paraId="40545575" w14:textId="77777777" w:rsidR="00A52FDF" w:rsidRPr="00A52FDF" w:rsidRDefault="00A52FDF" w:rsidP="00B95557">
            <w:pPr>
              <w:rPr>
                <w:lang w:val="pt-BR"/>
              </w:rPr>
            </w:pPr>
          </w:p>
          <w:p w14:paraId="7E010BDC" w14:textId="7E5F2D89" w:rsidR="002F0E19" w:rsidRDefault="002F0E19" w:rsidP="00B95557">
            <w:r>
              <w:t>Email address:</w:t>
            </w:r>
            <w:r w:rsidR="00D1092C">
              <w:t xml:space="preserve"> </w:t>
            </w:r>
          </w:p>
          <w:p w14:paraId="0930EAD7" w14:textId="77777777" w:rsidR="002F0E19" w:rsidRDefault="002F0E19" w:rsidP="00B95557"/>
          <w:p w14:paraId="34ADED95" w14:textId="2462DE47" w:rsidR="002F0E19" w:rsidRDefault="002F0E19" w:rsidP="00B95557">
            <w:r>
              <w:t xml:space="preserve">Phone: </w:t>
            </w:r>
          </w:p>
          <w:p w14:paraId="0F803ECE" w14:textId="77777777" w:rsidR="002F0E19" w:rsidRDefault="002F0E19" w:rsidP="00B95557"/>
          <w:p w14:paraId="45F617DD" w14:textId="7FF606DB" w:rsidR="002F0E19" w:rsidRDefault="002F0E19" w:rsidP="002F0E19">
            <w:r>
              <w:t xml:space="preserve">Is your collaborator fully aware and has accepted to take part on </w:t>
            </w:r>
            <w:proofErr w:type="gramStart"/>
            <w:r>
              <w:t>this?*</w:t>
            </w:r>
            <w:proofErr w:type="gramEnd"/>
            <w:r>
              <w:t xml:space="preserve"> </w:t>
            </w:r>
          </w:p>
        </w:tc>
      </w:tr>
    </w:tbl>
    <w:p w14:paraId="120A3858" w14:textId="77777777" w:rsidR="002F0E19" w:rsidRPr="002F0E19" w:rsidRDefault="002F0E19" w:rsidP="00E55084">
      <w:pPr>
        <w:spacing w:line="240" w:lineRule="auto"/>
        <w:rPr>
          <w:sz w:val="20"/>
          <w:szCs w:val="20"/>
        </w:rPr>
      </w:pPr>
    </w:p>
    <w:p w14:paraId="2D2053F3" w14:textId="77777777" w:rsidR="00D61C82" w:rsidRPr="00D61C82" w:rsidRDefault="00CC1248" w:rsidP="00CC1248">
      <w:pPr>
        <w:rPr>
          <w:sz w:val="20"/>
          <w:szCs w:val="20"/>
        </w:rPr>
      </w:pPr>
      <w:r w:rsidRPr="00063C2E">
        <w:rPr>
          <w:b/>
        </w:rPr>
        <w:t>Q</w:t>
      </w:r>
      <w:r w:rsidR="0077366F">
        <w:rPr>
          <w:b/>
        </w:rPr>
        <w:t>2</w:t>
      </w:r>
      <w:r w:rsidRPr="00063C2E">
        <w:rPr>
          <w:b/>
        </w:rPr>
        <w:t xml:space="preserve">. </w:t>
      </w:r>
      <w:r w:rsidR="00D61C82">
        <w:rPr>
          <w:b/>
        </w:rPr>
        <w:t>In the event our team thinks that your proposal matches or compliment</w:t>
      </w:r>
      <w:r w:rsidR="00EE3594">
        <w:rPr>
          <w:b/>
        </w:rPr>
        <w:t>s</w:t>
      </w:r>
      <w:r w:rsidR="00D61C82">
        <w:rPr>
          <w:b/>
        </w:rPr>
        <w:t xml:space="preserve"> another proposal, would you like us to be in touch with you to ask your interest in co-organising the workshop with another group? </w:t>
      </w:r>
      <w:r w:rsidR="00D61C82" w:rsidRPr="00D61C82">
        <w:rPr>
          <w:sz w:val="20"/>
          <w:szCs w:val="20"/>
        </w:rPr>
        <w:t>(Your answer to this question will not interfere in your proposal evaluation by any means and it is solely for organisation purposes and, perhaps, to co-awarding this funding to another excellent proposal that also meet</w:t>
      </w:r>
      <w:r w:rsidR="00EE3594">
        <w:rPr>
          <w:sz w:val="20"/>
          <w:szCs w:val="20"/>
        </w:rPr>
        <w:t>s</w:t>
      </w:r>
      <w:r w:rsidR="00D61C82" w:rsidRPr="00D61C82">
        <w:rPr>
          <w:sz w:val="20"/>
          <w:szCs w:val="20"/>
        </w:rPr>
        <w:t xml:space="preserve"> REDe’s goals).</w:t>
      </w:r>
    </w:p>
    <w:p w14:paraId="4C414BCC" w14:textId="77777777" w:rsidR="00D61C82" w:rsidRDefault="00D61C82" w:rsidP="00D61C82">
      <w:pPr>
        <w:pStyle w:val="PargrafodaLista"/>
        <w:numPr>
          <w:ilvl w:val="0"/>
          <w:numId w:val="13"/>
        </w:numPr>
        <w:rPr>
          <w:b/>
        </w:rPr>
      </w:pPr>
      <w:proofErr w:type="gramStart"/>
      <w:r>
        <w:rPr>
          <w:b/>
        </w:rPr>
        <w:t>(  )</w:t>
      </w:r>
      <w:proofErr w:type="gramEnd"/>
      <w:r>
        <w:rPr>
          <w:b/>
        </w:rPr>
        <w:t xml:space="preserve"> No as I already have defined my collaborator above (Q1.1);</w:t>
      </w:r>
    </w:p>
    <w:p w14:paraId="0005A5A2" w14:textId="77777777" w:rsidR="00D61C82" w:rsidRDefault="00D61C82" w:rsidP="00D61C82">
      <w:pPr>
        <w:pStyle w:val="PargrafodaLista"/>
        <w:numPr>
          <w:ilvl w:val="0"/>
          <w:numId w:val="13"/>
        </w:numPr>
        <w:rPr>
          <w:b/>
        </w:rPr>
      </w:pPr>
      <w:proofErr w:type="gramStart"/>
      <w:r>
        <w:rPr>
          <w:b/>
        </w:rPr>
        <w:t>(  )</w:t>
      </w:r>
      <w:proofErr w:type="gramEnd"/>
      <w:r>
        <w:rPr>
          <w:b/>
        </w:rPr>
        <w:t xml:space="preserve"> No;</w:t>
      </w:r>
    </w:p>
    <w:p w14:paraId="73AFE721" w14:textId="25E5EFA5" w:rsidR="00CC1248" w:rsidRPr="00DB038D" w:rsidRDefault="001E7418" w:rsidP="00DD6FC5">
      <w:pPr>
        <w:pStyle w:val="PargrafodaLista"/>
        <w:numPr>
          <w:ilvl w:val="0"/>
          <w:numId w:val="13"/>
        </w:numPr>
        <w:rPr>
          <w:b/>
        </w:rPr>
      </w:pPr>
      <w:proofErr w:type="gramStart"/>
      <w:r>
        <w:rPr>
          <w:b/>
        </w:rPr>
        <w:t>(</w:t>
      </w:r>
      <w:r w:rsidR="00A52FDF">
        <w:rPr>
          <w:b/>
        </w:rPr>
        <w:t xml:space="preserve">  </w:t>
      </w:r>
      <w:r w:rsidR="00D61C82" w:rsidRPr="00DB038D">
        <w:rPr>
          <w:b/>
        </w:rPr>
        <w:t>)</w:t>
      </w:r>
      <w:proofErr w:type="gramEnd"/>
      <w:r w:rsidR="00D61C82" w:rsidRPr="00DB038D">
        <w:rPr>
          <w:b/>
        </w:rPr>
        <w:t xml:space="preserve"> Yes, I would like to </w:t>
      </w:r>
      <w:r w:rsidR="00DB038D" w:rsidRPr="00DB038D">
        <w:rPr>
          <w:b/>
        </w:rPr>
        <w:t>discuss</w:t>
      </w:r>
      <w:r w:rsidR="00D61C82" w:rsidRPr="00DB038D">
        <w:rPr>
          <w:b/>
        </w:rPr>
        <w:t xml:space="preserve"> possibilities in joining efforts with another group</w:t>
      </w:r>
      <w:r w:rsidR="008147AA" w:rsidRPr="00DB038D">
        <w:rPr>
          <w:b/>
        </w:rPr>
        <w:t xml:space="preserve"> </w:t>
      </w:r>
    </w:p>
    <w:p w14:paraId="3E42CE6E" w14:textId="77777777" w:rsidR="009340CE" w:rsidRDefault="009340CE"/>
    <w:p w14:paraId="23F639E3" w14:textId="77777777" w:rsidR="00B85D6D" w:rsidRDefault="008A4C8C" w:rsidP="008A4C8C">
      <w:pPr>
        <w:rPr>
          <w:b/>
        </w:rPr>
      </w:pPr>
      <w:r w:rsidRPr="008A4C8C">
        <w:rPr>
          <w:b/>
        </w:rPr>
        <w:t>Q</w:t>
      </w:r>
      <w:r w:rsidR="0077366F">
        <w:rPr>
          <w:b/>
        </w:rPr>
        <w:t>3</w:t>
      </w:r>
      <w:r w:rsidRPr="008A4C8C">
        <w:rPr>
          <w:b/>
        </w:rPr>
        <w:t xml:space="preserve">. </w:t>
      </w:r>
      <w:r w:rsidR="00E5619F">
        <w:rPr>
          <w:b/>
        </w:rPr>
        <w:t>Have you experience of health research</w:t>
      </w:r>
      <w:r w:rsidR="00D55AF2">
        <w:rPr>
          <w:b/>
        </w:rPr>
        <w:t>,</w:t>
      </w:r>
      <w:r w:rsidR="00E5619F">
        <w:rPr>
          <w:b/>
        </w:rPr>
        <w:t xml:space="preserve"> and if so</w:t>
      </w:r>
      <w:r w:rsidR="00D55AF2">
        <w:rPr>
          <w:b/>
        </w:rPr>
        <w:t>,</w:t>
      </w:r>
      <w:r w:rsidR="00E5619F">
        <w:rPr>
          <w:b/>
        </w:rPr>
        <w:t xml:space="preserve"> what</w:t>
      </w:r>
      <w:r w:rsidR="00CC1248">
        <w:rPr>
          <w:b/>
        </w:rPr>
        <w:t xml:space="preserve"> </w:t>
      </w:r>
      <w:r w:rsidRPr="008A4C8C">
        <w:rPr>
          <w:b/>
        </w:rPr>
        <w:t xml:space="preserve">types of study or studies </w:t>
      </w:r>
      <w:r w:rsidR="00E5619F">
        <w:rPr>
          <w:b/>
        </w:rPr>
        <w:t>have you worked on</w:t>
      </w:r>
      <w:r w:rsidR="00B85D6D">
        <w:rPr>
          <w:b/>
        </w:rPr>
        <w:t>?</w:t>
      </w:r>
      <w:r w:rsidRPr="008A4C8C">
        <w:rPr>
          <w:b/>
        </w:rPr>
        <w:t xml:space="preserve"> </w:t>
      </w:r>
    </w:p>
    <w:p w14:paraId="381790D5" w14:textId="77777777" w:rsidR="008A4C8C" w:rsidRPr="006C2009" w:rsidRDefault="005932DF" w:rsidP="008A4C8C">
      <w:pPr>
        <w:rPr>
          <w:b/>
        </w:rPr>
      </w:pPr>
      <w:r>
        <w:rPr>
          <w:b/>
        </w:rPr>
        <w:t>(</w:t>
      </w:r>
      <w:r w:rsidR="008A4C8C" w:rsidRPr="008A4C8C">
        <w:rPr>
          <w:b/>
        </w:rPr>
        <w:t>Please check all that apply</w:t>
      </w:r>
      <w:r>
        <w:rPr>
          <w:b/>
        </w:rPr>
        <w:t>)</w:t>
      </w:r>
    </w:p>
    <w:p w14:paraId="7B1C0D46" w14:textId="77777777" w:rsidR="00E5619F" w:rsidRDefault="00DB038D" w:rsidP="007502D9">
      <w:pPr>
        <w:pStyle w:val="PargrafodaLista"/>
        <w:numPr>
          <w:ilvl w:val="0"/>
          <w:numId w:val="6"/>
        </w:numPr>
      </w:pPr>
      <w:proofErr w:type="gramStart"/>
      <w:r>
        <w:t>(  )</w:t>
      </w:r>
      <w:proofErr w:type="gramEnd"/>
      <w:r>
        <w:t xml:space="preserve"> </w:t>
      </w:r>
      <w:r w:rsidR="00E5619F">
        <w:t xml:space="preserve">No health research experience </w:t>
      </w:r>
    </w:p>
    <w:p w14:paraId="7E3624B8" w14:textId="77777777" w:rsidR="00E5619F" w:rsidRDefault="00DB038D" w:rsidP="007502D9">
      <w:pPr>
        <w:pStyle w:val="PargrafodaLista"/>
        <w:numPr>
          <w:ilvl w:val="0"/>
          <w:numId w:val="6"/>
        </w:numPr>
      </w:pPr>
      <w:proofErr w:type="gramStart"/>
      <w:r>
        <w:t>(  )</w:t>
      </w:r>
      <w:proofErr w:type="gramEnd"/>
      <w:r>
        <w:t xml:space="preserve"> </w:t>
      </w:r>
      <w:r w:rsidR="00E5619F">
        <w:t xml:space="preserve">Animal studies </w:t>
      </w:r>
    </w:p>
    <w:p w14:paraId="7E2BB56E" w14:textId="77777777" w:rsidR="007502D9" w:rsidRDefault="00DB038D" w:rsidP="007502D9">
      <w:pPr>
        <w:pStyle w:val="PargrafodaLista"/>
        <w:numPr>
          <w:ilvl w:val="0"/>
          <w:numId w:val="6"/>
        </w:numPr>
      </w:pPr>
      <w:proofErr w:type="gramStart"/>
      <w:r>
        <w:t>(  )</w:t>
      </w:r>
      <w:proofErr w:type="gramEnd"/>
      <w:r>
        <w:t xml:space="preserve"> </w:t>
      </w:r>
      <w:r w:rsidR="007502D9">
        <w:t xml:space="preserve">Clinical trials </w:t>
      </w:r>
    </w:p>
    <w:p w14:paraId="6DDC3046" w14:textId="5DB62E50" w:rsidR="007502D9" w:rsidRDefault="001E7418" w:rsidP="007502D9">
      <w:pPr>
        <w:pStyle w:val="PargrafodaLista"/>
        <w:numPr>
          <w:ilvl w:val="0"/>
          <w:numId w:val="6"/>
        </w:numPr>
      </w:pPr>
      <w:proofErr w:type="gramStart"/>
      <w:r>
        <w:t xml:space="preserve">( </w:t>
      </w:r>
      <w:r w:rsidR="00A52FDF">
        <w:t xml:space="preserve"> </w:t>
      </w:r>
      <w:r w:rsidR="00DB038D">
        <w:t>)</w:t>
      </w:r>
      <w:proofErr w:type="gramEnd"/>
      <w:r w:rsidR="00DB038D">
        <w:t xml:space="preserve"> </w:t>
      </w:r>
      <w:r w:rsidR="007502D9">
        <w:t>Epidemiological</w:t>
      </w:r>
      <w:r w:rsidR="00E5619F">
        <w:t xml:space="preserve"> and surveillance</w:t>
      </w:r>
      <w:r w:rsidR="007502D9">
        <w:t xml:space="preserve"> studies</w:t>
      </w:r>
    </w:p>
    <w:p w14:paraId="3334DC40" w14:textId="0A694681" w:rsidR="007502D9" w:rsidRDefault="001E7418" w:rsidP="007502D9">
      <w:pPr>
        <w:pStyle w:val="PargrafodaLista"/>
        <w:numPr>
          <w:ilvl w:val="0"/>
          <w:numId w:val="5"/>
        </w:numPr>
      </w:pPr>
      <w:proofErr w:type="gramStart"/>
      <w:r>
        <w:t xml:space="preserve">( </w:t>
      </w:r>
      <w:r w:rsidR="00A52FDF">
        <w:t xml:space="preserve"> </w:t>
      </w:r>
      <w:r w:rsidR="00DB038D">
        <w:t>)</w:t>
      </w:r>
      <w:proofErr w:type="gramEnd"/>
      <w:r w:rsidR="00DB038D">
        <w:t xml:space="preserve"> </w:t>
      </w:r>
      <w:r w:rsidR="007502D9">
        <w:t>Laboratory studies</w:t>
      </w:r>
    </w:p>
    <w:p w14:paraId="0DF24F9B" w14:textId="566DD756" w:rsidR="007502D9" w:rsidRDefault="001E7418" w:rsidP="007502D9">
      <w:pPr>
        <w:pStyle w:val="PargrafodaLista"/>
        <w:numPr>
          <w:ilvl w:val="0"/>
          <w:numId w:val="5"/>
        </w:numPr>
      </w:pPr>
      <w:proofErr w:type="gramStart"/>
      <w:r>
        <w:t xml:space="preserve">( </w:t>
      </w:r>
      <w:r w:rsidR="00A52FDF">
        <w:t xml:space="preserve"> </w:t>
      </w:r>
      <w:r w:rsidR="00DB038D">
        <w:t>)</w:t>
      </w:r>
      <w:proofErr w:type="gramEnd"/>
      <w:r w:rsidR="00DB038D">
        <w:t xml:space="preserve"> </w:t>
      </w:r>
      <w:r w:rsidR="007502D9">
        <w:t xml:space="preserve">Observational/ sampling only/ non-intervention </w:t>
      </w:r>
    </w:p>
    <w:p w14:paraId="23E4A44F" w14:textId="77777777" w:rsidR="007502D9" w:rsidRDefault="00DB038D" w:rsidP="007502D9">
      <w:pPr>
        <w:pStyle w:val="PargrafodaLista"/>
        <w:numPr>
          <w:ilvl w:val="0"/>
          <w:numId w:val="5"/>
        </w:numPr>
      </w:pPr>
      <w:proofErr w:type="gramStart"/>
      <w:r>
        <w:t>(  )</w:t>
      </w:r>
      <w:proofErr w:type="gramEnd"/>
      <w:r>
        <w:t xml:space="preserve"> </w:t>
      </w:r>
      <w:r w:rsidR="007502D9">
        <w:t>Social science/anthropology</w:t>
      </w:r>
    </w:p>
    <w:p w14:paraId="15802A9E" w14:textId="77777777" w:rsidR="007502D9" w:rsidRDefault="00DB038D" w:rsidP="007502D9">
      <w:pPr>
        <w:pStyle w:val="PargrafodaLista"/>
        <w:numPr>
          <w:ilvl w:val="0"/>
          <w:numId w:val="5"/>
        </w:numPr>
      </w:pPr>
      <w:proofErr w:type="gramStart"/>
      <w:r>
        <w:t>(  )</w:t>
      </w:r>
      <w:proofErr w:type="gramEnd"/>
      <w:r>
        <w:t xml:space="preserve"> </w:t>
      </w:r>
      <w:r w:rsidR="007502D9">
        <w:t>Vector studies</w:t>
      </w:r>
    </w:p>
    <w:p w14:paraId="70EFA08C" w14:textId="77777777" w:rsidR="00C22215" w:rsidRDefault="007502D9" w:rsidP="00C45F91">
      <w:pPr>
        <w:pStyle w:val="PargrafodaLista"/>
        <w:numPr>
          <w:ilvl w:val="0"/>
          <w:numId w:val="5"/>
        </w:numPr>
      </w:pPr>
      <w:r>
        <w:t>Other, please specify</w:t>
      </w:r>
      <w:r w:rsidR="00D55AF2">
        <w:t xml:space="preserve"> ________________________</w:t>
      </w:r>
      <w:r w:rsidR="00B85D6D">
        <w:t>____</w:t>
      </w:r>
    </w:p>
    <w:p w14:paraId="33EF210F" w14:textId="77777777" w:rsidR="000840E8" w:rsidRDefault="000840E8" w:rsidP="000840E8">
      <w:pPr>
        <w:pStyle w:val="PargrafodaLista"/>
      </w:pPr>
    </w:p>
    <w:p w14:paraId="77D3FC36" w14:textId="77777777" w:rsidR="008147AA" w:rsidRDefault="0025118C" w:rsidP="008147AA">
      <w:pPr>
        <w:rPr>
          <w:b/>
        </w:rPr>
      </w:pPr>
      <w:r>
        <w:rPr>
          <w:b/>
        </w:rPr>
        <w:t>Q</w:t>
      </w:r>
      <w:r w:rsidR="0077366F">
        <w:rPr>
          <w:b/>
        </w:rPr>
        <w:t>4</w:t>
      </w:r>
      <w:r w:rsidRPr="00917250">
        <w:rPr>
          <w:b/>
        </w:rPr>
        <w:t>. Have you</w:t>
      </w:r>
      <w:r w:rsidR="007502D9">
        <w:rPr>
          <w:b/>
        </w:rPr>
        <w:t xml:space="preserve"> </w:t>
      </w:r>
      <w:r w:rsidR="008147AA">
        <w:rPr>
          <w:b/>
        </w:rPr>
        <w:t>or your research team</w:t>
      </w:r>
      <w:r w:rsidRPr="00917250">
        <w:rPr>
          <w:b/>
        </w:rPr>
        <w:t xml:space="preserve"> received a</w:t>
      </w:r>
      <w:r w:rsidR="008147AA">
        <w:rPr>
          <w:b/>
        </w:rPr>
        <w:t xml:space="preserve">ny training or support in how to conduct health research? </w:t>
      </w:r>
    </w:p>
    <w:p w14:paraId="1A7F9390" w14:textId="249B3658" w:rsidR="0025118C" w:rsidRDefault="001E7418" w:rsidP="00D55AF2">
      <w:pPr>
        <w:pStyle w:val="PargrafodaLista"/>
        <w:numPr>
          <w:ilvl w:val="0"/>
          <w:numId w:val="12"/>
        </w:numPr>
      </w:pPr>
      <w:proofErr w:type="gramStart"/>
      <w:r>
        <w:t>(</w:t>
      </w:r>
      <w:r w:rsidR="00A52FDF">
        <w:t xml:space="preserve"> </w:t>
      </w:r>
      <w:r w:rsidR="00DB038D">
        <w:t xml:space="preserve"> )</w:t>
      </w:r>
      <w:proofErr w:type="gramEnd"/>
      <w:r w:rsidR="00DB038D">
        <w:t xml:space="preserve"> </w:t>
      </w:r>
      <w:r w:rsidR="0025118C">
        <w:t>Yes</w:t>
      </w:r>
      <w:r w:rsidR="0077366F">
        <w:t xml:space="preserve"> (Go to Q5)</w:t>
      </w:r>
    </w:p>
    <w:p w14:paraId="2B4CBD2D" w14:textId="77777777" w:rsidR="003E7BF4" w:rsidRDefault="00DB038D" w:rsidP="003E7BF4">
      <w:pPr>
        <w:pStyle w:val="PargrafodaLista"/>
        <w:numPr>
          <w:ilvl w:val="0"/>
          <w:numId w:val="9"/>
        </w:numPr>
      </w:pPr>
      <w:proofErr w:type="gramStart"/>
      <w:r>
        <w:t>(  )</w:t>
      </w:r>
      <w:proofErr w:type="gramEnd"/>
      <w:r>
        <w:t xml:space="preserve"> </w:t>
      </w:r>
      <w:r w:rsidR="0025118C">
        <w:t>No</w:t>
      </w:r>
      <w:r w:rsidR="00D55AF2">
        <w:t xml:space="preserve"> (Go to Q6</w:t>
      </w:r>
      <w:r w:rsidR="0077366F">
        <w:t>)</w:t>
      </w:r>
    </w:p>
    <w:p w14:paraId="3A02343A" w14:textId="77777777" w:rsidR="000840E8" w:rsidRDefault="000840E8" w:rsidP="000840E8">
      <w:pPr>
        <w:pStyle w:val="PargrafodaLista"/>
      </w:pPr>
    </w:p>
    <w:p w14:paraId="019A567D" w14:textId="77777777" w:rsidR="0025118C" w:rsidRPr="006C2009" w:rsidRDefault="003A1841" w:rsidP="0025118C">
      <w:pPr>
        <w:rPr>
          <w:b/>
        </w:rPr>
      </w:pPr>
      <w:r>
        <w:rPr>
          <w:b/>
        </w:rPr>
        <w:t>Q</w:t>
      </w:r>
      <w:r w:rsidR="0077366F">
        <w:rPr>
          <w:b/>
        </w:rPr>
        <w:t>5</w:t>
      </w:r>
      <w:r w:rsidR="00354F06">
        <w:rPr>
          <w:b/>
        </w:rPr>
        <w:t xml:space="preserve">. </w:t>
      </w:r>
      <w:r w:rsidR="0025118C" w:rsidRPr="0025118C">
        <w:rPr>
          <w:b/>
        </w:rPr>
        <w:t>If yes</w:t>
      </w:r>
      <w:r w:rsidR="00D01791">
        <w:rPr>
          <w:b/>
        </w:rPr>
        <w:t xml:space="preserve"> to Q4</w:t>
      </w:r>
      <w:r w:rsidR="0025118C" w:rsidRPr="0025118C">
        <w:rPr>
          <w:b/>
        </w:rPr>
        <w:t>, please</w:t>
      </w:r>
      <w:r w:rsidR="0025118C">
        <w:rPr>
          <w:b/>
        </w:rPr>
        <w:t xml:space="preserve"> </w:t>
      </w:r>
      <w:r w:rsidR="008147AA">
        <w:rPr>
          <w:b/>
        </w:rPr>
        <w:t xml:space="preserve">explain the type of training or support and the topics covered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45F91" w14:paraId="7BA2B68C" w14:textId="77777777" w:rsidTr="00C45F91">
        <w:trPr>
          <w:trHeight w:val="1125"/>
        </w:trPr>
        <w:tc>
          <w:tcPr>
            <w:tcW w:w="10456" w:type="dxa"/>
          </w:tcPr>
          <w:p w14:paraId="3D302907" w14:textId="77777777" w:rsidR="00D1092C" w:rsidRDefault="00D1092C" w:rsidP="00A52FDF">
            <w:pPr>
              <w:rPr>
                <w:b/>
              </w:rPr>
            </w:pPr>
          </w:p>
        </w:tc>
      </w:tr>
    </w:tbl>
    <w:p w14:paraId="2C42243A" w14:textId="77777777" w:rsidR="00C22215" w:rsidRDefault="00C22215" w:rsidP="000A66CF"/>
    <w:p w14:paraId="00749938" w14:textId="77777777" w:rsidR="00DB038D" w:rsidRDefault="005E3076">
      <w:pPr>
        <w:rPr>
          <w:b/>
        </w:rPr>
      </w:pPr>
      <w:r w:rsidRPr="0020463D">
        <w:rPr>
          <w:b/>
        </w:rPr>
        <w:t>Q</w:t>
      </w:r>
      <w:r w:rsidR="00D55AF2">
        <w:rPr>
          <w:b/>
        </w:rPr>
        <w:t>6</w:t>
      </w:r>
      <w:r w:rsidRPr="0020463D">
        <w:rPr>
          <w:b/>
        </w:rPr>
        <w:t>.</w:t>
      </w:r>
      <w:r w:rsidR="00DB038D">
        <w:rPr>
          <w:b/>
        </w:rPr>
        <w:t xml:space="preserve"> Are you currently working on building research capacity in health centres in Brazil and/or elsewhere</w:t>
      </w:r>
      <w:r w:rsidR="008147AA">
        <w:rPr>
          <w:b/>
        </w:rPr>
        <w:t>?</w:t>
      </w:r>
    </w:p>
    <w:p w14:paraId="1426AC26" w14:textId="6B6B5324" w:rsidR="005E3076" w:rsidRPr="00DB038D" w:rsidRDefault="001E7418" w:rsidP="00DB038D">
      <w:pPr>
        <w:pStyle w:val="PargrafodaLista"/>
        <w:numPr>
          <w:ilvl w:val="0"/>
          <w:numId w:val="9"/>
        </w:numPr>
      </w:pPr>
      <w:proofErr w:type="gramStart"/>
      <w:r>
        <w:t>(</w:t>
      </w:r>
      <w:r w:rsidR="00A52FDF">
        <w:t xml:space="preserve"> </w:t>
      </w:r>
      <w:r w:rsidR="00DB038D" w:rsidRPr="00DB038D">
        <w:t xml:space="preserve"> )</w:t>
      </w:r>
      <w:proofErr w:type="gramEnd"/>
      <w:r w:rsidR="00DB038D" w:rsidRPr="00DB038D">
        <w:t xml:space="preserve"> Yes (Go to Q7)</w:t>
      </w:r>
    </w:p>
    <w:p w14:paraId="2AA6E721" w14:textId="77777777" w:rsidR="00DB038D" w:rsidRDefault="00DB038D" w:rsidP="00DB038D">
      <w:pPr>
        <w:pStyle w:val="PargrafodaLista"/>
        <w:numPr>
          <w:ilvl w:val="0"/>
          <w:numId w:val="9"/>
        </w:numPr>
      </w:pPr>
      <w:proofErr w:type="gramStart"/>
      <w:r w:rsidRPr="00DB038D">
        <w:t xml:space="preserve">( </w:t>
      </w:r>
      <w:r>
        <w:t xml:space="preserve"> )</w:t>
      </w:r>
      <w:proofErr w:type="gramEnd"/>
      <w:r>
        <w:t xml:space="preserve"> No (Go to Q9</w:t>
      </w:r>
      <w:r w:rsidRPr="00DB038D">
        <w:t>)</w:t>
      </w:r>
    </w:p>
    <w:p w14:paraId="5FFD9A3E" w14:textId="77777777" w:rsidR="00DB038D" w:rsidRDefault="00DB038D" w:rsidP="00DB038D"/>
    <w:p w14:paraId="1F131607" w14:textId="77777777" w:rsidR="00DB038D" w:rsidRPr="00DB038D" w:rsidRDefault="00DB038D" w:rsidP="00DB038D">
      <w:pPr>
        <w:rPr>
          <w:b/>
        </w:rPr>
      </w:pPr>
      <w:r>
        <w:rPr>
          <w:b/>
        </w:rPr>
        <w:t>Q7. If yes</w:t>
      </w:r>
      <w:r w:rsidR="00D01791">
        <w:rPr>
          <w:b/>
        </w:rPr>
        <w:t xml:space="preserve"> to Q6</w:t>
      </w:r>
      <w:r>
        <w:rPr>
          <w:b/>
        </w:rPr>
        <w:t>, please briefly describe your activities and how this workshop could further contribute to that? (</w:t>
      </w:r>
      <w:r w:rsidR="00D01791">
        <w:rPr>
          <w:b/>
        </w:rPr>
        <w:t>No minimum of words. Maximum of</w:t>
      </w:r>
      <w:r>
        <w:rPr>
          <w:b/>
        </w:rPr>
        <w:t xml:space="preserve"> 300 words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45F91" w14:paraId="6B828816" w14:textId="77777777" w:rsidTr="00C45F91">
        <w:trPr>
          <w:trHeight w:val="2036"/>
        </w:trPr>
        <w:tc>
          <w:tcPr>
            <w:tcW w:w="10456" w:type="dxa"/>
          </w:tcPr>
          <w:p w14:paraId="342E33B5" w14:textId="4851C82F" w:rsidR="006E0401" w:rsidRDefault="006E0401">
            <w:r>
              <w:lastRenderedPageBreak/>
              <w:t xml:space="preserve"> </w:t>
            </w:r>
          </w:p>
        </w:tc>
      </w:tr>
    </w:tbl>
    <w:p w14:paraId="09ABA2F7" w14:textId="77777777" w:rsidR="00E5619F" w:rsidRDefault="00E5619F" w:rsidP="00F50839">
      <w:pPr>
        <w:rPr>
          <w:b/>
        </w:rPr>
      </w:pPr>
    </w:p>
    <w:p w14:paraId="189791A9" w14:textId="77777777" w:rsidR="00DB038D" w:rsidRDefault="00DB038D" w:rsidP="00F50839">
      <w:pPr>
        <w:rPr>
          <w:b/>
        </w:rPr>
      </w:pPr>
      <w:r>
        <w:rPr>
          <w:b/>
        </w:rPr>
        <w:t xml:space="preserve">Q8. If yes to Q6, would you be interested in having your profile and contact details added to our list of potential </w:t>
      </w:r>
      <w:r w:rsidR="00EE3594">
        <w:rPr>
          <w:b/>
        </w:rPr>
        <w:t xml:space="preserve">collaborators </w:t>
      </w:r>
      <w:r>
        <w:rPr>
          <w:b/>
        </w:rPr>
        <w:t>for prospective projects and events?</w:t>
      </w:r>
    </w:p>
    <w:p w14:paraId="09BBAF27" w14:textId="46BAF7B2" w:rsidR="00DB038D" w:rsidRPr="009476D1" w:rsidRDefault="00DB038D" w:rsidP="00DB038D">
      <w:pPr>
        <w:pStyle w:val="PargrafodaLista"/>
        <w:numPr>
          <w:ilvl w:val="0"/>
          <w:numId w:val="14"/>
        </w:numPr>
      </w:pPr>
      <w:proofErr w:type="gramStart"/>
      <w:r w:rsidRPr="009476D1">
        <w:t>(</w:t>
      </w:r>
      <w:r w:rsidR="009476D1" w:rsidRPr="009476D1">
        <w:t xml:space="preserve"> </w:t>
      </w:r>
      <w:r w:rsidR="007F4229">
        <w:t xml:space="preserve"> </w:t>
      </w:r>
      <w:r w:rsidR="00A52FDF">
        <w:t>)</w:t>
      </w:r>
      <w:proofErr w:type="gramEnd"/>
      <w:r w:rsidRPr="009476D1">
        <w:t xml:space="preserve"> Yes</w:t>
      </w:r>
    </w:p>
    <w:p w14:paraId="003B2BD6" w14:textId="77777777" w:rsidR="009476D1" w:rsidRDefault="009476D1" w:rsidP="00DB038D">
      <w:pPr>
        <w:pStyle w:val="PargrafodaLista"/>
        <w:numPr>
          <w:ilvl w:val="0"/>
          <w:numId w:val="14"/>
        </w:numPr>
      </w:pPr>
      <w:proofErr w:type="gramStart"/>
      <w:r w:rsidRPr="009476D1">
        <w:t>(  )</w:t>
      </w:r>
      <w:proofErr w:type="gramEnd"/>
      <w:r w:rsidRPr="009476D1">
        <w:t xml:space="preserve"> No</w:t>
      </w:r>
    </w:p>
    <w:p w14:paraId="790D5AD9" w14:textId="77777777" w:rsidR="000840E8" w:rsidRPr="009476D1" w:rsidRDefault="000840E8" w:rsidP="000840E8">
      <w:pPr>
        <w:pStyle w:val="PargrafodaLista"/>
      </w:pPr>
    </w:p>
    <w:p w14:paraId="10633A30" w14:textId="77777777" w:rsidR="00E5619F" w:rsidRPr="0077366F" w:rsidRDefault="00D55AF2" w:rsidP="00E5619F">
      <w:pPr>
        <w:rPr>
          <w:b/>
        </w:rPr>
      </w:pPr>
      <w:r>
        <w:rPr>
          <w:b/>
        </w:rPr>
        <w:t>Q</w:t>
      </w:r>
      <w:r w:rsidR="009476D1">
        <w:rPr>
          <w:b/>
        </w:rPr>
        <w:t>9</w:t>
      </w:r>
      <w:r w:rsidR="008147AA">
        <w:rPr>
          <w:b/>
        </w:rPr>
        <w:t>. W</w:t>
      </w:r>
      <w:r w:rsidR="00E5619F" w:rsidRPr="00E5619F">
        <w:rPr>
          <w:b/>
        </w:rPr>
        <w:t xml:space="preserve">hat </w:t>
      </w:r>
      <w:r w:rsidR="009476D1">
        <w:rPr>
          <w:b/>
        </w:rPr>
        <w:t xml:space="preserve">has </w:t>
      </w:r>
      <w:r w:rsidR="00E5619F" w:rsidRPr="00E5619F">
        <w:rPr>
          <w:b/>
        </w:rPr>
        <w:t xml:space="preserve">your organisation or institution </w:t>
      </w:r>
      <w:r w:rsidR="009476D1">
        <w:rPr>
          <w:b/>
        </w:rPr>
        <w:t>to offer and</w:t>
      </w:r>
      <w:r w:rsidR="00D01791">
        <w:rPr>
          <w:b/>
        </w:rPr>
        <w:t xml:space="preserve"> what might</w:t>
      </w:r>
      <w:r w:rsidR="009476D1">
        <w:rPr>
          <w:b/>
        </w:rPr>
        <w:t xml:space="preserve"> </w:t>
      </w:r>
      <w:r w:rsidR="00EE3594">
        <w:rPr>
          <w:b/>
        </w:rPr>
        <w:t xml:space="preserve">it </w:t>
      </w:r>
      <w:r w:rsidR="00E5619F" w:rsidRPr="00E5619F">
        <w:rPr>
          <w:b/>
        </w:rPr>
        <w:t>need in terms of resources, training</w:t>
      </w:r>
      <w:r w:rsidR="008147AA">
        <w:rPr>
          <w:b/>
        </w:rPr>
        <w:t xml:space="preserve">, </w:t>
      </w:r>
      <w:proofErr w:type="gramStart"/>
      <w:r w:rsidR="008147AA">
        <w:rPr>
          <w:b/>
        </w:rPr>
        <w:t>support</w:t>
      </w:r>
      <w:proofErr w:type="gramEnd"/>
      <w:r w:rsidR="00E5619F" w:rsidRPr="00E5619F">
        <w:rPr>
          <w:b/>
        </w:rPr>
        <w:t xml:space="preserve"> or infrastructure in order to </w:t>
      </w:r>
      <w:r w:rsidR="009476D1">
        <w:rPr>
          <w:b/>
        </w:rPr>
        <w:t>organise this workshop</w:t>
      </w:r>
      <w:r w:rsidR="00E5619F" w:rsidRPr="00E5619F">
        <w:rPr>
          <w:b/>
        </w:rPr>
        <w:t>?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5619F" w14:paraId="4452946E" w14:textId="77777777" w:rsidTr="00EC4219">
        <w:trPr>
          <w:trHeight w:val="1249"/>
        </w:trPr>
        <w:tc>
          <w:tcPr>
            <w:tcW w:w="10456" w:type="dxa"/>
          </w:tcPr>
          <w:p w14:paraId="7C7C36E3" w14:textId="0DBD48B3" w:rsidR="00E5619F" w:rsidRDefault="00E5619F" w:rsidP="00EC4219"/>
        </w:tc>
      </w:tr>
    </w:tbl>
    <w:p w14:paraId="2F152471" w14:textId="77777777" w:rsidR="00E5619F" w:rsidRDefault="00E5619F" w:rsidP="00F50839">
      <w:pPr>
        <w:rPr>
          <w:b/>
        </w:rPr>
      </w:pPr>
    </w:p>
    <w:p w14:paraId="5923CCC7" w14:textId="77777777" w:rsidR="00C45F91" w:rsidRDefault="009476D1" w:rsidP="00F50839">
      <w:pPr>
        <w:rPr>
          <w:b/>
        </w:rPr>
      </w:pPr>
      <w:r>
        <w:rPr>
          <w:b/>
        </w:rPr>
        <w:t>Q10</w:t>
      </w:r>
      <w:r w:rsidR="0077366F" w:rsidRPr="0077366F">
        <w:rPr>
          <w:b/>
        </w:rPr>
        <w:t xml:space="preserve">. </w:t>
      </w:r>
      <w:r>
        <w:rPr>
          <w:b/>
        </w:rPr>
        <w:t>Please write your proposal below.</w:t>
      </w:r>
      <w:r w:rsidR="007B3762">
        <w:rPr>
          <w:b/>
        </w:rPr>
        <w:t xml:space="preserve"> (There is no minimum</w:t>
      </w:r>
      <w:r w:rsidR="005F0F58">
        <w:rPr>
          <w:b/>
        </w:rPr>
        <w:t xml:space="preserve"> </w:t>
      </w:r>
      <w:proofErr w:type="gramStart"/>
      <w:r w:rsidR="005F0F58">
        <w:rPr>
          <w:b/>
        </w:rPr>
        <w:t>amount</w:t>
      </w:r>
      <w:proofErr w:type="gramEnd"/>
      <w:r w:rsidR="005F0F58">
        <w:rPr>
          <w:b/>
        </w:rPr>
        <w:t xml:space="preserve"> of words, but we kindly ask for a maximum of </w:t>
      </w:r>
      <w:r w:rsidR="007B3762">
        <w:rPr>
          <w:b/>
        </w:rPr>
        <w:t>1,500 words</w:t>
      </w:r>
      <w:r w:rsidR="005F0F58">
        <w:rPr>
          <w:b/>
        </w:rPr>
        <w:t>.</w:t>
      </w:r>
      <w:r w:rsidR="007B3762">
        <w:rPr>
          <w:b/>
        </w:rPr>
        <w:t>)</w:t>
      </w:r>
    </w:p>
    <w:p w14:paraId="4D73E44E" w14:textId="77777777" w:rsidR="007B3762" w:rsidRDefault="007B3762" w:rsidP="00F50839">
      <w:r>
        <w:tab/>
        <w:t>You should include the following items to your proposal:</w:t>
      </w:r>
    </w:p>
    <w:p w14:paraId="720A6165" w14:textId="77777777" w:rsidR="007B3762" w:rsidRDefault="005F0F58" w:rsidP="007B3762">
      <w:pPr>
        <w:pStyle w:val="PargrafodaLista"/>
        <w:numPr>
          <w:ilvl w:val="0"/>
          <w:numId w:val="16"/>
        </w:numPr>
      </w:pPr>
      <w:r>
        <w:t>A suggest</w:t>
      </w:r>
      <w:r w:rsidR="00EE3594">
        <w:t>ed</w:t>
      </w:r>
      <w:r>
        <w:t xml:space="preserve"> title (name) for your workshop; (not included in the word count)</w:t>
      </w:r>
    </w:p>
    <w:p w14:paraId="13475076" w14:textId="77777777" w:rsidR="005F0F58" w:rsidRDefault="005F0F58" w:rsidP="007B3762">
      <w:pPr>
        <w:pStyle w:val="PargrafodaLista"/>
        <w:numPr>
          <w:ilvl w:val="0"/>
          <w:numId w:val="16"/>
        </w:numPr>
      </w:pPr>
      <w:r>
        <w:t xml:space="preserve">What is the topic of your workshop and why is it relevant? </w:t>
      </w:r>
    </w:p>
    <w:p w14:paraId="31E68095" w14:textId="77777777" w:rsidR="00536273" w:rsidRDefault="00536273" w:rsidP="007B3762">
      <w:pPr>
        <w:pStyle w:val="PargrafodaLista"/>
        <w:numPr>
          <w:ilvl w:val="0"/>
          <w:numId w:val="16"/>
        </w:numPr>
      </w:pPr>
      <w:r>
        <w:t xml:space="preserve">Would you run parallel sessions (e.g., a diagnostic-focused workshop that also </w:t>
      </w:r>
      <w:r w:rsidR="00EE3594">
        <w:t>includes</w:t>
      </w:r>
      <w:r>
        <w:t xml:space="preserve"> session</w:t>
      </w:r>
      <w:r w:rsidR="00EE3594">
        <w:t>s</w:t>
      </w:r>
      <w:r>
        <w:t xml:space="preserve"> in </w:t>
      </w:r>
      <w:proofErr w:type="gramStart"/>
      <w:r w:rsidR="00EE3594">
        <w:t>e.g.</w:t>
      </w:r>
      <w:proofErr w:type="gramEnd"/>
      <w:r w:rsidR="00EE3594">
        <w:t xml:space="preserve"> </w:t>
      </w:r>
      <w:r>
        <w:t>scientific writing, policy-making, etc.)?</w:t>
      </w:r>
    </w:p>
    <w:p w14:paraId="72DF9311" w14:textId="77777777" w:rsidR="005F0F58" w:rsidRDefault="005F0F58" w:rsidP="007B3762">
      <w:pPr>
        <w:pStyle w:val="PargrafodaLista"/>
        <w:numPr>
          <w:ilvl w:val="0"/>
          <w:numId w:val="16"/>
        </w:numPr>
      </w:pPr>
      <w:r>
        <w:t>What is your experience with the subject?</w:t>
      </w:r>
    </w:p>
    <w:p w14:paraId="0619E333" w14:textId="77777777" w:rsidR="005F0F58" w:rsidRDefault="005F0F58" w:rsidP="007B3762">
      <w:pPr>
        <w:pStyle w:val="PargrafodaLista"/>
        <w:numPr>
          <w:ilvl w:val="0"/>
          <w:numId w:val="16"/>
        </w:numPr>
      </w:pPr>
      <w:r>
        <w:t>How could this workshop contribute to research capacity building in the short-</w:t>
      </w:r>
      <w:r w:rsidR="00536273">
        <w:t xml:space="preserve"> and long-term</w:t>
      </w:r>
      <w:r>
        <w:t>?</w:t>
      </w:r>
    </w:p>
    <w:p w14:paraId="2A2DBDEC" w14:textId="77777777" w:rsidR="005F0F58" w:rsidRDefault="005F0F58" w:rsidP="007B3762">
      <w:pPr>
        <w:pStyle w:val="PargrafodaLista"/>
        <w:numPr>
          <w:ilvl w:val="0"/>
          <w:numId w:val="16"/>
        </w:numPr>
      </w:pPr>
      <w:r>
        <w:t xml:space="preserve">Which target audience would benefit </w:t>
      </w:r>
      <w:r w:rsidR="00EE3594">
        <w:t xml:space="preserve">from </w:t>
      </w:r>
      <w:r>
        <w:t>it?</w:t>
      </w:r>
    </w:p>
    <w:p w14:paraId="37DBC886" w14:textId="77777777" w:rsidR="005F0F58" w:rsidRPr="007B3762" w:rsidRDefault="005F0F58" w:rsidP="007B3762">
      <w:pPr>
        <w:pStyle w:val="PargrafodaLista"/>
        <w:numPr>
          <w:ilvl w:val="0"/>
          <w:numId w:val="16"/>
        </w:numPr>
      </w:pPr>
      <w:r>
        <w:t>Describe how your proposal aligns well with our main selection criteria (see the workshop advert)</w:t>
      </w:r>
      <w:r w:rsidR="00536273">
        <w:t xml:space="preserve"> and explain how you intend to deliver the </w:t>
      </w:r>
      <w:proofErr w:type="gramStart"/>
      <w:r w:rsidR="00536273">
        <w:t>workshop</w:t>
      </w:r>
      <w:r>
        <w:t>;</w:t>
      </w:r>
      <w:proofErr w:type="gramEnd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7366F" w14:paraId="69CB9D2B" w14:textId="77777777" w:rsidTr="00E13AB2">
        <w:trPr>
          <w:trHeight w:val="1557"/>
        </w:trPr>
        <w:tc>
          <w:tcPr>
            <w:tcW w:w="10456" w:type="dxa"/>
          </w:tcPr>
          <w:p w14:paraId="419AC6DB" w14:textId="77777777" w:rsidR="00E13AB2" w:rsidRDefault="00E13AB2" w:rsidP="00A52FDF"/>
        </w:tc>
      </w:tr>
    </w:tbl>
    <w:p w14:paraId="43597D39" w14:textId="77777777" w:rsidR="00C45F91" w:rsidRDefault="00C45F91" w:rsidP="00F50839"/>
    <w:p w14:paraId="51FE000B" w14:textId="77777777" w:rsidR="007B3762" w:rsidRDefault="007B3762" w:rsidP="007B3762">
      <w:pPr>
        <w:rPr>
          <w:sz w:val="20"/>
          <w:szCs w:val="20"/>
        </w:rPr>
      </w:pPr>
      <w:r>
        <w:rPr>
          <w:b/>
        </w:rPr>
        <w:t>Q11</w:t>
      </w:r>
      <w:r w:rsidRPr="0077366F">
        <w:rPr>
          <w:b/>
        </w:rPr>
        <w:t xml:space="preserve">. </w:t>
      </w:r>
      <w:r>
        <w:rPr>
          <w:b/>
        </w:rPr>
        <w:t xml:space="preserve">What is your budget estimate? </w:t>
      </w:r>
      <w:r w:rsidRPr="007B3762">
        <w:rPr>
          <w:sz w:val="20"/>
          <w:szCs w:val="20"/>
        </w:rPr>
        <w:t>(If you need a referenc</w:t>
      </w:r>
      <w:r w:rsidR="00D01791">
        <w:rPr>
          <w:sz w:val="20"/>
          <w:szCs w:val="20"/>
        </w:rPr>
        <w:t>e</w:t>
      </w:r>
      <w:r w:rsidR="00EE3594">
        <w:rPr>
          <w:sz w:val="20"/>
          <w:szCs w:val="20"/>
        </w:rPr>
        <w:t xml:space="preserve"> point</w:t>
      </w:r>
      <w:r w:rsidR="00D01791">
        <w:rPr>
          <w:sz w:val="20"/>
          <w:szCs w:val="20"/>
        </w:rPr>
        <w:t>, we have sponsored previous</w:t>
      </w:r>
      <w:r w:rsidRPr="007B3762">
        <w:rPr>
          <w:sz w:val="20"/>
          <w:szCs w:val="20"/>
        </w:rPr>
        <w:t xml:space="preserve"> workshops in Latin America costing </w:t>
      </w:r>
      <w:r w:rsidR="00EE3594">
        <w:rPr>
          <w:sz w:val="20"/>
          <w:szCs w:val="20"/>
        </w:rPr>
        <w:t xml:space="preserve">an </w:t>
      </w:r>
      <w:r w:rsidRPr="007B3762">
        <w:rPr>
          <w:sz w:val="20"/>
          <w:szCs w:val="20"/>
        </w:rPr>
        <w:t>a</w:t>
      </w:r>
      <w:r w:rsidR="00D01791">
        <w:rPr>
          <w:sz w:val="20"/>
          <w:szCs w:val="20"/>
        </w:rPr>
        <w:t>verag</w:t>
      </w:r>
      <w:r w:rsidR="00EE3594">
        <w:rPr>
          <w:sz w:val="20"/>
          <w:szCs w:val="20"/>
        </w:rPr>
        <w:t>e of</w:t>
      </w:r>
      <w:r w:rsidRPr="007B3762">
        <w:rPr>
          <w:sz w:val="20"/>
          <w:szCs w:val="20"/>
        </w:rPr>
        <w:t xml:space="preserve"> </w:t>
      </w:r>
      <w:r w:rsidRPr="007B3762">
        <w:rPr>
          <w:color w:val="FF0000"/>
          <w:sz w:val="20"/>
          <w:szCs w:val="20"/>
        </w:rPr>
        <w:t xml:space="preserve">USD </w:t>
      </w:r>
      <w:r w:rsidR="00810156">
        <w:rPr>
          <w:color w:val="FF0000"/>
          <w:sz w:val="20"/>
          <w:szCs w:val="20"/>
        </w:rPr>
        <w:t>2000</w:t>
      </w:r>
      <w:r w:rsidRPr="007B3762">
        <w:rPr>
          <w:sz w:val="20"/>
          <w:szCs w:val="20"/>
        </w:rPr>
        <w:t>)</w:t>
      </w:r>
    </w:p>
    <w:tbl>
      <w:tblPr>
        <w:tblStyle w:val="Tabelacomgrade"/>
        <w:tblW w:w="10644" w:type="dxa"/>
        <w:tblLook w:val="04A0" w:firstRow="1" w:lastRow="0" w:firstColumn="1" w:lastColumn="0" w:noHBand="0" w:noVBand="1"/>
      </w:tblPr>
      <w:tblGrid>
        <w:gridCol w:w="10644"/>
      </w:tblGrid>
      <w:tr w:rsidR="001035F8" w14:paraId="696E4EDA" w14:textId="77777777" w:rsidTr="001035F8">
        <w:trPr>
          <w:trHeight w:val="772"/>
        </w:trPr>
        <w:tc>
          <w:tcPr>
            <w:tcW w:w="10644" w:type="dxa"/>
          </w:tcPr>
          <w:p w14:paraId="18548036" w14:textId="77777777" w:rsidR="001035F8" w:rsidRDefault="001035F8" w:rsidP="007B3762">
            <w:pPr>
              <w:rPr>
                <w:sz w:val="20"/>
                <w:szCs w:val="20"/>
              </w:rPr>
            </w:pPr>
          </w:p>
          <w:p w14:paraId="141FC553" w14:textId="4756B32A" w:rsidR="006E0401" w:rsidRDefault="006E0401" w:rsidP="007B3762">
            <w:pPr>
              <w:rPr>
                <w:sz w:val="20"/>
                <w:szCs w:val="20"/>
              </w:rPr>
            </w:pPr>
          </w:p>
          <w:p w14:paraId="21E1C351" w14:textId="77777777" w:rsidR="00E13AB2" w:rsidRDefault="00E13AB2" w:rsidP="007B3762">
            <w:pPr>
              <w:rPr>
                <w:sz w:val="20"/>
                <w:szCs w:val="20"/>
              </w:rPr>
            </w:pPr>
          </w:p>
          <w:p w14:paraId="6D0EBCCF" w14:textId="77777777" w:rsidR="00C83664" w:rsidRDefault="00C83664" w:rsidP="007B3762">
            <w:pPr>
              <w:rPr>
                <w:sz w:val="20"/>
                <w:szCs w:val="20"/>
              </w:rPr>
            </w:pPr>
          </w:p>
        </w:tc>
      </w:tr>
    </w:tbl>
    <w:p w14:paraId="47D3F290" w14:textId="77777777" w:rsidR="007B3762" w:rsidRDefault="007B3762" w:rsidP="007B3762">
      <w:pPr>
        <w:rPr>
          <w:sz w:val="20"/>
          <w:szCs w:val="20"/>
        </w:rPr>
      </w:pPr>
    </w:p>
    <w:p w14:paraId="290D5156" w14:textId="77777777" w:rsidR="007B3762" w:rsidRDefault="007B3762" w:rsidP="007B3762">
      <w:pPr>
        <w:rPr>
          <w:b/>
        </w:rPr>
      </w:pPr>
      <w:r>
        <w:rPr>
          <w:b/>
        </w:rPr>
        <w:t>Q12</w:t>
      </w:r>
      <w:r w:rsidRPr="0077366F">
        <w:rPr>
          <w:b/>
        </w:rPr>
        <w:t xml:space="preserve">. </w:t>
      </w:r>
      <w:r>
        <w:rPr>
          <w:b/>
        </w:rPr>
        <w:t>What are your suggested dates</w:t>
      </w:r>
      <w:r w:rsidR="00536273">
        <w:rPr>
          <w:b/>
        </w:rPr>
        <w:t xml:space="preserve"> for running the workshop</w:t>
      </w:r>
      <w:r>
        <w:rPr>
          <w:b/>
        </w:rPr>
        <w:t>?</w:t>
      </w:r>
    </w:p>
    <w:tbl>
      <w:tblPr>
        <w:tblStyle w:val="Tabelacomgrade"/>
        <w:tblW w:w="10655" w:type="dxa"/>
        <w:tblLook w:val="04A0" w:firstRow="1" w:lastRow="0" w:firstColumn="1" w:lastColumn="0" w:noHBand="0" w:noVBand="1"/>
      </w:tblPr>
      <w:tblGrid>
        <w:gridCol w:w="10655"/>
      </w:tblGrid>
      <w:tr w:rsidR="001035F8" w14:paraId="6052EA0F" w14:textId="77777777" w:rsidTr="001035F8">
        <w:trPr>
          <w:trHeight w:val="765"/>
        </w:trPr>
        <w:tc>
          <w:tcPr>
            <w:tcW w:w="10655" w:type="dxa"/>
          </w:tcPr>
          <w:p w14:paraId="7EF60D9B" w14:textId="77777777" w:rsidR="00C83664" w:rsidRDefault="00C83664" w:rsidP="000A7398">
            <w:pPr>
              <w:rPr>
                <w:color w:val="000000" w:themeColor="text1"/>
                <w:sz w:val="20"/>
                <w:szCs w:val="20"/>
              </w:rPr>
            </w:pPr>
          </w:p>
          <w:p w14:paraId="4074EA72" w14:textId="64242A99" w:rsidR="00D21F31" w:rsidRDefault="00D21F31" w:rsidP="000A7398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7EA28B3" w14:textId="77777777" w:rsidR="001035F8" w:rsidRDefault="001035F8" w:rsidP="007B3762">
      <w:pPr>
        <w:rPr>
          <w:color w:val="000000" w:themeColor="text1"/>
          <w:sz w:val="20"/>
          <w:szCs w:val="20"/>
        </w:rPr>
      </w:pPr>
    </w:p>
    <w:p w14:paraId="1D284068" w14:textId="77777777" w:rsidR="00536273" w:rsidRDefault="00536273" w:rsidP="007B3762">
      <w:pPr>
        <w:rPr>
          <w:b/>
        </w:rPr>
      </w:pPr>
      <w:r>
        <w:rPr>
          <w:b/>
        </w:rPr>
        <w:t xml:space="preserve">Q13. What type of </w:t>
      </w:r>
      <w:r w:rsidR="00EE3594">
        <w:rPr>
          <w:b/>
        </w:rPr>
        <w:t>professionals would potentially be invited as s</w:t>
      </w:r>
      <w:r>
        <w:rPr>
          <w:b/>
        </w:rPr>
        <w:t>peakers (e.g., public health staff, professors, government level facilitators, scientists)?</w:t>
      </w:r>
    </w:p>
    <w:tbl>
      <w:tblPr>
        <w:tblStyle w:val="Tabelacomgrade"/>
        <w:tblW w:w="10623" w:type="dxa"/>
        <w:tblLook w:val="04A0" w:firstRow="1" w:lastRow="0" w:firstColumn="1" w:lastColumn="0" w:noHBand="0" w:noVBand="1"/>
      </w:tblPr>
      <w:tblGrid>
        <w:gridCol w:w="10623"/>
      </w:tblGrid>
      <w:tr w:rsidR="001035F8" w14:paraId="198629B7" w14:textId="77777777" w:rsidTr="001035F8">
        <w:trPr>
          <w:trHeight w:val="735"/>
        </w:trPr>
        <w:tc>
          <w:tcPr>
            <w:tcW w:w="10623" w:type="dxa"/>
          </w:tcPr>
          <w:p w14:paraId="2C3BA668" w14:textId="77777777" w:rsidR="001035F8" w:rsidRDefault="001035F8" w:rsidP="007B3762">
            <w:pPr>
              <w:rPr>
                <w:b/>
              </w:rPr>
            </w:pPr>
          </w:p>
          <w:p w14:paraId="72EE58C3" w14:textId="77777777" w:rsidR="00E13AB2" w:rsidRDefault="00E13AB2" w:rsidP="007B3762">
            <w:pPr>
              <w:rPr>
                <w:b/>
              </w:rPr>
            </w:pPr>
          </w:p>
          <w:p w14:paraId="3CD02E1F" w14:textId="77777777" w:rsidR="00C83664" w:rsidRDefault="00C83664" w:rsidP="007B3762">
            <w:pPr>
              <w:rPr>
                <w:b/>
              </w:rPr>
            </w:pPr>
          </w:p>
        </w:tc>
      </w:tr>
    </w:tbl>
    <w:p w14:paraId="4AFB0BC6" w14:textId="77777777" w:rsidR="007B3762" w:rsidRDefault="007B3762" w:rsidP="007B3762">
      <w:pPr>
        <w:rPr>
          <w:b/>
        </w:rPr>
      </w:pPr>
    </w:p>
    <w:p w14:paraId="3666F64A" w14:textId="77777777" w:rsidR="007B3762" w:rsidRDefault="007B3762" w:rsidP="007B3762">
      <w:pPr>
        <w:rPr>
          <w:b/>
        </w:rPr>
      </w:pPr>
      <w:r>
        <w:rPr>
          <w:b/>
        </w:rPr>
        <w:t>Q</w:t>
      </w:r>
      <w:r w:rsidR="00536273">
        <w:rPr>
          <w:b/>
        </w:rPr>
        <w:t>14</w:t>
      </w:r>
      <w:r>
        <w:rPr>
          <w:b/>
        </w:rPr>
        <w:t xml:space="preserve">. How many </w:t>
      </w:r>
      <w:r w:rsidR="00EE3594">
        <w:rPr>
          <w:b/>
        </w:rPr>
        <w:t xml:space="preserve">target attendees </w:t>
      </w:r>
      <w:r>
        <w:rPr>
          <w:b/>
        </w:rPr>
        <w:t xml:space="preserve">would this workshop </w:t>
      </w:r>
      <w:r w:rsidR="002E68DC">
        <w:rPr>
          <w:b/>
        </w:rPr>
        <w:t>accommodate</w:t>
      </w:r>
      <w:r>
        <w:rPr>
          <w:b/>
        </w:rPr>
        <w:t>?</w:t>
      </w:r>
    </w:p>
    <w:p w14:paraId="27033ED7" w14:textId="4FFA5C08" w:rsidR="007B3762" w:rsidRDefault="003C6E44" w:rsidP="007B3762">
      <w:pPr>
        <w:pStyle w:val="PargrafodaLista"/>
        <w:numPr>
          <w:ilvl w:val="0"/>
          <w:numId w:val="15"/>
        </w:numPr>
        <w:rPr>
          <w:sz w:val="20"/>
          <w:szCs w:val="20"/>
        </w:rPr>
      </w:pPr>
      <w:proofErr w:type="gramStart"/>
      <w:r>
        <w:rPr>
          <w:sz w:val="20"/>
          <w:szCs w:val="20"/>
        </w:rPr>
        <w:t>(</w:t>
      </w:r>
      <w:r w:rsidR="00A52FDF">
        <w:rPr>
          <w:sz w:val="20"/>
          <w:szCs w:val="20"/>
        </w:rPr>
        <w:t xml:space="preserve">  </w:t>
      </w:r>
      <w:r w:rsidR="007B3762">
        <w:rPr>
          <w:sz w:val="20"/>
          <w:szCs w:val="20"/>
        </w:rPr>
        <w:t>)</w:t>
      </w:r>
      <w:proofErr w:type="gramEnd"/>
      <w:r w:rsidR="007B3762">
        <w:rPr>
          <w:sz w:val="20"/>
          <w:szCs w:val="20"/>
        </w:rPr>
        <w:t xml:space="preserve"> up to 30 participants;</w:t>
      </w:r>
    </w:p>
    <w:p w14:paraId="428E7C4C" w14:textId="52A98ABA" w:rsidR="007B3762" w:rsidRDefault="003C6E44" w:rsidP="007B3762">
      <w:pPr>
        <w:pStyle w:val="PargrafodaLista"/>
        <w:numPr>
          <w:ilvl w:val="0"/>
          <w:numId w:val="15"/>
        </w:numPr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( </w:t>
      </w:r>
      <w:r w:rsidR="00A52FDF">
        <w:rPr>
          <w:sz w:val="20"/>
          <w:szCs w:val="20"/>
        </w:rPr>
        <w:t xml:space="preserve"> </w:t>
      </w:r>
      <w:r w:rsidR="007B3762">
        <w:rPr>
          <w:sz w:val="20"/>
          <w:szCs w:val="20"/>
        </w:rPr>
        <w:t>)</w:t>
      </w:r>
      <w:proofErr w:type="gramEnd"/>
      <w:r w:rsidR="007B3762">
        <w:rPr>
          <w:sz w:val="20"/>
          <w:szCs w:val="20"/>
        </w:rPr>
        <w:t xml:space="preserve"> up to 50 participants;</w:t>
      </w:r>
    </w:p>
    <w:p w14:paraId="6F43404E" w14:textId="77777777" w:rsidR="007B3762" w:rsidRPr="007B3762" w:rsidRDefault="006C76B9" w:rsidP="007B3762">
      <w:pPr>
        <w:pStyle w:val="PargrafodaLista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 xml:space="preserve">Another, please </w:t>
      </w:r>
      <w:proofErr w:type="gramStart"/>
      <w:r>
        <w:rPr>
          <w:sz w:val="20"/>
          <w:szCs w:val="20"/>
        </w:rPr>
        <w:t>specify:</w:t>
      </w:r>
      <w:r w:rsidR="007B3762">
        <w:rPr>
          <w:sz w:val="20"/>
          <w:szCs w:val="20"/>
        </w:rPr>
        <w:t>_</w:t>
      </w:r>
      <w:proofErr w:type="gramEnd"/>
      <w:r w:rsidR="007B3762">
        <w:rPr>
          <w:sz w:val="20"/>
          <w:szCs w:val="20"/>
        </w:rPr>
        <w:t>_____</w:t>
      </w:r>
    </w:p>
    <w:p w14:paraId="0206E23B" w14:textId="77777777" w:rsidR="005F0F58" w:rsidRDefault="005F0F58" w:rsidP="005F0F58">
      <w:pPr>
        <w:rPr>
          <w:b/>
        </w:rPr>
      </w:pPr>
    </w:p>
    <w:p w14:paraId="5D21A881" w14:textId="77777777" w:rsidR="005F0F58" w:rsidRDefault="005F0F58" w:rsidP="005F0F58">
      <w:pPr>
        <w:rPr>
          <w:b/>
        </w:rPr>
      </w:pPr>
      <w:r>
        <w:rPr>
          <w:b/>
        </w:rPr>
        <w:t>Q14</w:t>
      </w:r>
      <w:r w:rsidRPr="0077366F">
        <w:rPr>
          <w:b/>
        </w:rPr>
        <w:t xml:space="preserve">. </w:t>
      </w:r>
      <w:r>
        <w:rPr>
          <w:b/>
        </w:rPr>
        <w:t>Please provide your CV:</w:t>
      </w:r>
    </w:p>
    <w:p w14:paraId="6F4A4A1C" w14:textId="6AC9FFFE" w:rsidR="005F0F58" w:rsidRPr="003B338D" w:rsidRDefault="00AE436D" w:rsidP="005F0F58">
      <w:pPr>
        <w:pStyle w:val="PargrafodaLista"/>
        <w:numPr>
          <w:ilvl w:val="0"/>
          <w:numId w:val="18"/>
        </w:numPr>
      </w:pPr>
      <w:proofErr w:type="gramStart"/>
      <w:r>
        <w:t>(</w:t>
      </w:r>
      <w:r w:rsidR="00A52FDF">
        <w:t xml:space="preserve">  </w:t>
      </w:r>
      <w:r w:rsidR="005F0F58" w:rsidRPr="003B338D">
        <w:t>)</w:t>
      </w:r>
      <w:proofErr w:type="gramEnd"/>
      <w:r w:rsidR="005F0F58" w:rsidRPr="003B338D">
        <w:t xml:space="preserve"> I am attaching a 2-3 page summary of my CV;</w:t>
      </w:r>
    </w:p>
    <w:p w14:paraId="1009FE93" w14:textId="77777777" w:rsidR="005F0F58" w:rsidRPr="003B338D" w:rsidRDefault="005F0F58" w:rsidP="005F0F58">
      <w:pPr>
        <w:pStyle w:val="PargrafodaLista"/>
        <w:numPr>
          <w:ilvl w:val="0"/>
          <w:numId w:val="18"/>
        </w:numPr>
      </w:pPr>
      <w:proofErr w:type="gramStart"/>
      <w:r w:rsidRPr="003B338D">
        <w:t>(  )</w:t>
      </w:r>
      <w:proofErr w:type="gramEnd"/>
      <w:r w:rsidRPr="003B338D">
        <w:t xml:space="preserve"> Here’s the link for my CV Lattes (if you choose this option, you also must provide a pdf version of your CV as below):________</w:t>
      </w:r>
    </w:p>
    <w:p w14:paraId="6A77FE2E" w14:textId="77777777" w:rsidR="00C83664" w:rsidRPr="006C76B9" w:rsidRDefault="005F0F58" w:rsidP="005F0F58">
      <w:pPr>
        <w:pStyle w:val="PargrafodaLista"/>
        <w:numPr>
          <w:ilvl w:val="0"/>
          <w:numId w:val="18"/>
        </w:numPr>
      </w:pPr>
      <w:proofErr w:type="gramStart"/>
      <w:r w:rsidRPr="003B338D">
        <w:t>(  )</w:t>
      </w:r>
      <w:proofErr w:type="gramEnd"/>
      <w:r w:rsidRPr="003B338D">
        <w:t xml:space="preserve"> I am attaching a PDF version of my CV lattes (please also provide a weblink to your CV lattes above)</w:t>
      </w:r>
    </w:p>
    <w:p w14:paraId="185F0E12" w14:textId="77777777" w:rsidR="00C83664" w:rsidRDefault="00C83664" w:rsidP="005F0F58">
      <w:pPr>
        <w:rPr>
          <w:b/>
        </w:rPr>
      </w:pPr>
    </w:p>
    <w:p w14:paraId="11AB7679" w14:textId="77777777" w:rsidR="003B338D" w:rsidRDefault="007C67A1" w:rsidP="005F0F58">
      <w:pPr>
        <w:rPr>
          <w:b/>
        </w:rPr>
      </w:pPr>
      <w:r>
        <w:rPr>
          <w:b/>
        </w:rPr>
        <w:t>The following three questions (Q15,</w:t>
      </w:r>
      <w:r w:rsidR="003B338D">
        <w:rPr>
          <w:b/>
        </w:rPr>
        <w:t xml:space="preserve"> Q16</w:t>
      </w:r>
      <w:r>
        <w:rPr>
          <w:b/>
        </w:rPr>
        <w:t>, and Q17</w:t>
      </w:r>
      <w:r w:rsidR="003B338D">
        <w:rPr>
          <w:b/>
        </w:rPr>
        <w:t xml:space="preserve">) will </w:t>
      </w:r>
      <w:r w:rsidR="003B338D" w:rsidRPr="003B338D">
        <w:rPr>
          <w:b/>
          <w:color w:val="FF0000"/>
        </w:rPr>
        <w:t>not</w:t>
      </w:r>
      <w:r w:rsidR="003B338D">
        <w:rPr>
          <w:b/>
        </w:rPr>
        <w:t xml:space="preserve"> be evaluated for the purpose of this competition. Answering these questions below are</w:t>
      </w:r>
      <w:r>
        <w:rPr>
          <w:b/>
        </w:rPr>
        <w:t xml:space="preserve"> thereby</w:t>
      </w:r>
      <w:r w:rsidR="003B338D">
        <w:rPr>
          <w:b/>
        </w:rPr>
        <w:t xml:space="preserve"> not mandatory. However, we would really appreciate to hear from you if you are interested in possible future collaborations with REDe. </w:t>
      </w:r>
    </w:p>
    <w:p w14:paraId="79ECC0B1" w14:textId="77777777" w:rsidR="003B338D" w:rsidRDefault="003B338D" w:rsidP="003B338D">
      <w:pPr>
        <w:rPr>
          <w:b/>
        </w:rPr>
      </w:pPr>
    </w:p>
    <w:p w14:paraId="0AA9441C" w14:textId="77777777" w:rsidR="003B338D" w:rsidRPr="005F0F58" w:rsidRDefault="003B338D" w:rsidP="003B338D">
      <w:pPr>
        <w:rPr>
          <w:b/>
        </w:rPr>
      </w:pPr>
      <w:r>
        <w:rPr>
          <w:b/>
        </w:rPr>
        <w:t>Q15. Would you like to have your profile considered for other prospective collaborations, partnerships and/or events with REDe as a facilitator?</w:t>
      </w:r>
    </w:p>
    <w:p w14:paraId="1AA698C0" w14:textId="432D07D7" w:rsidR="003B338D" w:rsidRPr="003B338D" w:rsidRDefault="00AE436D" w:rsidP="003B338D">
      <w:pPr>
        <w:pStyle w:val="PargrafodaLista"/>
        <w:numPr>
          <w:ilvl w:val="0"/>
          <w:numId w:val="19"/>
        </w:numPr>
      </w:pPr>
      <w:proofErr w:type="gramStart"/>
      <w:r>
        <w:t>(</w:t>
      </w:r>
      <w:r w:rsidR="00A52FDF">
        <w:t xml:space="preserve">  </w:t>
      </w:r>
      <w:r w:rsidR="003B338D" w:rsidRPr="003B338D">
        <w:t>)</w:t>
      </w:r>
      <w:proofErr w:type="gramEnd"/>
      <w:r w:rsidR="003B338D" w:rsidRPr="003B338D">
        <w:t xml:space="preserve"> Yes</w:t>
      </w:r>
    </w:p>
    <w:p w14:paraId="043EC888" w14:textId="77777777" w:rsidR="003B338D" w:rsidRPr="003B338D" w:rsidRDefault="003B338D" w:rsidP="003B338D">
      <w:pPr>
        <w:pStyle w:val="PargrafodaLista"/>
        <w:numPr>
          <w:ilvl w:val="0"/>
          <w:numId w:val="19"/>
        </w:numPr>
      </w:pPr>
      <w:proofErr w:type="gramStart"/>
      <w:r w:rsidRPr="003B338D">
        <w:t>(  )</w:t>
      </w:r>
      <w:proofErr w:type="gramEnd"/>
      <w:r w:rsidRPr="003B338D">
        <w:t xml:space="preserve"> No</w:t>
      </w:r>
    </w:p>
    <w:p w14:paraId="779FC785" w14:textId="77777777" w:rsidR="007C67A1" w:rsidRDefault="007C67A1" w:rsidP="005F0F58">
      <w:pPr>
        <w:rPr>
          <w:b/>
        </w:rPr>
      </w:pPr>
    </w:p>
    <w:p w14:paraId="47B62969" w14:textId="77777777" w:rsidR="005F0F58" w:rsidRDefault="005F0F58" w:rsidP="005F0F58">
      <w:pPr>
        <w:rPr>
          <w:b/>
        </w:rPr>
      </w:pPr>
      <w:r>
        <w:rPr>
          <w:b/>
        </w:rPr>
        <w:t>Q</w:t>
      </w:r>
      <w:r w:rsidR="003B338D">
        <w:rPr>
          <w:b/>
        </w:rPr>
        <w:t>16</w:t>
      </w:r>
      <w:r>
        <w:rPr>
          <w:b/>
        </w:rPr>
        <w:t xml:space="preserve">. </w:t>
      </w:r>
      <w:r w:rsidR="003B338D">
        <w:rPr>
          <w:b/>
        </w:rPr>
        <w:t>I work with or can identify local organisations with low research capability that could profit from activities of research capacity building in Brazil:</w:t>
      </w:r>
    </w:p>
    <w:p w14:paraId="325F70CB" w14:textId="15B53B68" w:rsidR="003B338D" w:rsidRPr="001035F8" w:rsidRDefault="00AE436D" w:rsidP="003B338D">
      <w:pPr>
        <w:pStyle w:val="PargrafodaLista"/>
        <w:numPr>
          <w:ilvl w:val="0"/>
          <w:numId w:val="20"/>
        </w:numPr>
      </w:pPr>
      <w:proofErr w:type="gramStart"/>
      <w:r>
        <w:t>(</w:t>
      </w:r>
      <w:r w:rsidR="00A52FDF">
        <w:t xml:space="preserve">  </w:t>
      </w:r>
      <w:r w:rsidR="003B338D" w:rsidRPr="001035F8">
        <w:t>)</w:t>
      </w:r>
      <w:proofErr w:type="gramEnd"/>
      <w:r w:rsidR="003B338D" w:rsidRPr="001035F8">
        <w:t xml:space="preserve"> Yes</w:t>
      </w:r>
      <w:r w:rsidR="007C67A1">
        <w:t>.</w:t>
      </w:r>
      <w:r w:rsidR="003B338D" w:rsidRPr="001035F8">
        <w:t xml:space="preserve"> I am available to support REDe’s goals and can be reached on my contact details provided </w:t>
      </w:r>
      <w:proofErr w:type="gramStart"/>
      <w:r w:rsidR="003B338D" w:rsidRPr="001035F8">
        <w:t>above;</w:t>
      </w:r>
      <w:proofErr w:type="gramEnd"/>
    </w:p>
    <w:p w14:paraId="1276F8CF" w14:textId="77777777" w:rsidR="003B338D" w:rsidRPr="001035F8" w:rsidRDefault="003B338D" w:rsidP="003B338D">
      <w:pPr>
        <w:pStyle w:val="PargrafodaLista"/>
        <w:numPr>
          <w:ilvl w:val="0"/>
          <w:numId w:val="20"/>
        </w:numPr>
      </w:pPr>
      <w:proofErr w:type="gramStart"/>
      <w:r w:rsidRPr="001035F8">
        <w:t>(</w:t>
      </w:r>
      <w:r w:rsidR="001035F8" w:rsidRPr="001035F8">
        <w:t xml:space="preserve"> </w:t>
      </w:r>
      <w:r w:rsidRPr="001035F8">
        <w:t xml:space="preserve"> )</w:t>
      </w:r>
      <w:proofErr w:type="gramEnd"/>
      <w:r w:rsidRPr="001035F8">
        <w:t xml:space="preserve"> No</w:t>
      </w:r>
    </w:p>
    <w:p w14:paraId="07FE8042" w14:textId="77777777" w:rsidR="00A52FDF" w:rsidRDefault="00A52FDF" w:rsidP="003B338D">
      <w:pPr>
        <w:rPr>
          <w:b/>
        </w:rPr>
      </w:pPr>
    </w:p>
    <w:p w14:paraId="3B065507" w14:textId="64B4D28E" w:rsidR="003B338D" w:rsidRPr="003B338D" w:rsidRDefault="003B338D" w:rsidP="003B338D">
      <w:pPr>
        <w:rPr>
          <w:b/>
        </w:rPr>
      </w:pPr>
      <w:r>
        <w:rPr>
          <w:b/>
        </w:rPr>
        <w:t>Q17. Please provide an</w:t>
      </w:r>
      <w:r w:rsidR="001035F8">
        <w:rPr>
          <w:b/>
        </w:rPr>
        <w:t>y comments or suggestions regarding this application:</w:t>
      </w:r>
    </w:p>
    <w:tbl>
      <w:tblPr>
        <w:tblStyle w:val="Tabelacomgrade"/>
        <w:tblW w:w="10560" w:type="dxa"/>
        <w:tblLook w:val="04A0" w:firstRow="1" w:lastRow="0" w:firstColumn="1" w:lastColumn="0" w:noHBand="0" w:noVBand="1"/>
      </w:tblPr>
      <w:tblGrid>
        <w:gridCol w:w="10560"/>
      </w:tblGrid>
      <w:tr w:rsidR="001035F8" w14:paraId="6C652A89" w14:textId="77777777" w:rsidTr="001035F8">
        <w:trPr>
          <w:trHeight w:val="777"/>
        </w:trPr>
        <w:tc>
          <w:tcPr>
            <w:tcW w:w="10560" w:type="dxa"/>
          </w:tcPr>
          <w:p w14:paraId="7CF8B5D8" w14:textId="77777777" w:rsidR="001035F8" w:rsidRDefault="001035F8" w:rsidP="005F0F58">
            <w:pPr>
              <w:rPr>
                <w:b/>
              </w:rPr>
            </w:pPr>
          </w:p>
        </w:tc>
      </w:tr>
    </w:tbl>
    <w:p w14:paraId="0CD26125" w14:textId="77777777" w:rsidR="005F0F58" w:rsidRDefault="005F0F58" w:rsidP="00F50839">
      <w:pPr>
        <w:rPr>
          <w:b/>
        </w:rPr>
      </w:pPr>
    </w:p>
    <w:p w14:paraId="7DE5873B" w14:textId="77777777" w:rsidR="00F50839" w:rsidRDefault="00F50839" w:rsidP="00E13AB2">
      <w:pPr>
        <w:jc w:val="center"/>
      </w:pPr>
      <w:r w:rsidRPr="005D606C">
        <w:rPr>
          <w:b/>
        </w:rPr>
        <w:t>Than</w:t>
      </w:r>
      <w:r w:rsidR="00B85D6D">
        <w:rPr>
          <w:b/>
        </w:rPr>
        <w:t>k you for completing this questionnaire</w:t>
      </w:r>
      <w:r w:rsidR="00E5619F">
        <w:rPr>
          <w:b/>
        </w:rPr>
        <w:t>, y</w:t>
      </w:r>
      <w:r w:rsidRPr="005D606C">
        <w:rPr>
          <w:b/>
        </w:rPr>
        <w:t>our contribution to this research is greatly appreciated.</w:t>
      </w:r>
    </w:p>
    <w:sectPr w:rsidR="00F50839" w:rsidSect="001D49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58A0B" w14:textId="77777777" w:rsidR="00392E98" w:rsidRDefault="00392E98" w:rsidP="00FA4A86">
      <w:pPr>
        <w:spacing w:after="0" w:line="240" w:lineRule="auto"/>
      </w:pPr>
      <w:r>
        <w:separator/>
      </w:r>
    </w:p>
  </w:endnote>
  <w:endnote w:type="continuationSeparator" w:id="0">
    <w:p w14:paraId="0053B676" w14:textId="77777777" w:rsidR="00392E98" w:rsidRDefault="00392E98" w:rsidP="00FA4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E380B" w14:textId="77777777" w:rsidR="00392E98" w:rsidRDefault="00392E98" w:rsidP="00FA4A86">
      <w:pPr>
        <w:spacing w:after="0" w:line="240" w:lineRule="auto"/>
      </w:pPr>
      <w:r>
        <w:separator/>
      </w:r>
    </w:p>
  </w:footnote>
  <w:footnote w:type="continuationSeparator" w:id="0">
    <w:p w14:paraId="79E78F8A" w14:textId="77777777" w:rsidR="00392E98" w:rsidRDefault="00392E98" w:rsidP="00FA4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1098D"/>
    <w:multiLevelType w:val="hybridMultilevel"/>
    <w:tmpl w:val="FD6A81C2"/>
    <w:lvl w:ilvl="0" w:tplc="8410C4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97CD2"/>
    <w:multiLevelType w:val="hybridMultilevel"/>
    <w:tmpl w:val="FD6A81C2"/>
    <w:lvl w:ilvl="0" w:tplc="8410C4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07243"/>
    <w:multiLevelType w:val="hybridMultilevel"/>
    <w:tmpl w:val="6A6C2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E72A9"/>
    <w:multiLevelType w:val="hybridMultilevel"/>
    <w:tmpl w:val="236E9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64CA5"/>
    <w:multiLevelType w:val="hybridMultilevel"/>
    <w:tmpl w:val="17242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D10B8E"/>
    <w:multiLevelType w:val="hybridMultilevel"/>
    <w:tmpl w:val="D0C848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61C37"/>
    <w:multiLevelType w:val="hybridMultilevel"/>
    <w:tmpl w:val="62586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4A386E"/>
    <w:multiLevelType w:val="hybridMultilevel"/>
    <w:tmpl w:val="41024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A6946"/>
    <w:multiLevelType w:val="hybridMultilevel"/>
    <w:tmpl w:val="C3645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363AA"/>
    <w:multiLevelType w:val="hybridMultilevel"/>
    <w:tmpl w:val="7076C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D03DD"/>
    <w:multiLevelType w:val="hybridMultilevel"/>
    <w:tmpl w:val="A8F44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C90CA1"/>
    <w:multiLevelType w:val="hybridMultilevel"/>
    <w:tmpl w:val="5FCC6AF6"/>
    <w:lvl w:ilvl="0" w:tplc="60E241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B87300E"/>
    <w:multiLevelType w:val="hybridMultilevel"/>
    <w:tmpl w:val="9FF62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F50F2"/>
    <w:multiLevelType w:val="hybridMultilevel"/>
    <w:tmpl w:val="4FFC0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38B7C6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A93A10"/>
    <w:multiLevelType w:val="hybridMultilevel"/>
    <w:tmpl w:val="738E91EE"/>
    <w:lvl w:ilvl="0" w:tplc="60E241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03790"/>
    <w:multiLevelType w:val="hybridMultilevel"/>
    <w:tmpl w:val="BA96A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44DCC"/>
    <w:multiLevelType w:val="hybridMultilevel"/>
    <w:tmpl w:val="AAB67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E35826"/>
    <w:multiLevelType w:val="hybridMultilevel"/>
    <w:tmpl w:val="DE982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D05CC"/>
    <w:multiLevelType w:val="hybridMultilevel"/>
    <w:tmpl w:val="0AFCA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CB2E91"/>
    <w:multiLevelType w:val="hybridMultilevel"/>
    <w:tmpl w:val="6A104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D4E20"/>
    <w:multiLevelType w:val="hybridMultilevel"/>
    <w:tmpl w:val="E38AA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76309"/>
    <w:multiLevelType w:val="hybridMultilevel"/>
    <w:tmpl w:val="53404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DC0C00"/>
    <w:multiLevelType w:val="hybridMultilevel"/>
    <w:tmpl w:val="95D81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382738"/>
    <w:multiLevelType w:val="hybridMultilevel"/>
    <w:tmpl w:val="B92206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9F2109E"/>
    <w:multiLevelType w:val="hybridMultilevel"/>
    <w:tmpl w:val="6366BEDC"/>
    <w:lvl w:ilvl="0" w:tplc="8410C48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BE138FA"/>
    <w:multiLevelType w:val="hybridMultilevel"/>
    <w:tmpl w:val="3E3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6"/>
  </w:num>
  <w:num w:numId="4">
    <w:abstractNumId w:val="13"/>
  </w:num>
  <w:num w:numId="5">
    <w:abstractNumId w:val="12"/>
  </w:num>
  <w:num w:numId="6">
    <w:abstractNumId w:val="21"/>
  </w:num>
  <w:num w:numId="7">
    <w:abstractNumId w:val="19"/>
  </w:num>
  <w:num w:numId="8">
    <w:abstractNumId w:val="9"/>
  </w:num>
  <w:num w:numId="9">
    <w:abstractNumId w:val="22"/>
  </w:num>
  <w:num w:numId="10">
    <w:abstractNumId w:val="20"/>
  </w:num>
  <w:num w:numId="11">
    <w:abstractNumId w:val="2"/>
  </w:num>
  <w:num w:numId="12">
    <w:abstractNumId w:val="8"/>
  </w:num>
  <w:num w:numId="13">
    <w:abstractNumId w:val="10"/>
  </w:num>
  <w:num w:numId="14">
    <w:abstractNumId w:val="18"/>
  </w:num>
  <w:num w:numId="15">
    <w:abstractNumId w:val="3"/>
  </w:num>
  <w:num w:numId="16">
    <w:abstractNumId w:val="11"/>
  </w:num>
  <w:num w:numId="17">
    <w:abstractNumId w:val="14"/>
  </w:num>
  <w:num w:numId="18">
    <w:abstractNumId w:val="16"/>
  </w:num>
  <w:num w:numId="19">
    <w:abstractNumId w:val="17"/>
  </w:num>
  <w:num w:numId="20">
    <w:abstractNumId w:val="5"/>
  </w:num>
  <w:num w:numId="21">
    <w:abstractNumId w:val="0"/>
  </w:num>
  <w:num w:numId="22">
    <w:abstractNumId w:val="24"/>
  </w:num>
  <w:num w:numId="23">
    <w:abstractNumId w:val="25"/>
  </w:num>
  <w:num w:numId="24">
    <w:abstractNumId w:val="4"/>
  </w:num>
  <w:num w:numId="25">
    <w:abstractNumId w:val="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zIzMzY2MDUzMTNV0lEKTi0uzszPAykwrgUAKz0CwywAAAA="/>
  </w:docVars>
  <w:rsids>
    <w:rsidRoot w:val="007D38B5"/>
    <w:rsid w:val="0002417A"/>
    <w:rsid w:val="000273C5"/>
    <w:rsid w:val="00061FFC"/>
    <w:rsid w:val="00073730"/>
    <w:rsid w:val="00082637"/>
    <w:rsid w:val="000840E8"/>
    <w:rsid w:val="000A66CF"/>
    <w:rsid w:val="000A7398"/>
    <w:rsid w:val="000C24DC"/>
    <w:rsid w:val="000F6E97"/>
    <w:rsid w:val="001035F8"/>
    <w:rsid w:val="00161F89"/>
    <w:rsid w:val="001D4506"/>
    <w:rsid w:val="001D49E1"/>
    <w:rsid w:val="001E7418"/>
    <w:rsid w:val="0020463D"/>
    <w:rsid w:val="00246BB2"/>
    <w:rsid w:val="0025118C"/>
    <w:rsid w:val="00252CFF"/>
    <w:rsid w:val="00254197"/>
    <w:rsid w:val="002E68DC"/>
    <w:rsid w:val="002F0E19"/>
    <w:rsid w:val="002F7CA9"/>
    <w:rsid w:val="00321D13"/>
    <w:rsid w:val="00333E8C"/>
    <w:rsid w:val="00354F06"/>
    <w:rsid w:val="00392E98"/>
    <w:rsid w:val="003A1841"/>
    <w:rsid w:val="003B338D"/>
    <w:rsid w:val="003C6E44"/>
    <w:rsid w:val="003E7BF4"/>
    <w:rsid w:val="003F5AC1"/>
    <w:rsid w:val="00421A39"/>
    <w:rsid w:val="0046766C"/>
    <w:rsid w:val="004961C0"/>
    <w:rsid w:val="004A21C3"/>
    <w:rsid w:val="00511C06"/>
    <w:rsid w:val="00536273"/>
    <w:rsid w:val="005710BC"/>
    <w:rsid w:val="0058528B"/>
    <w:rsid w:val="005932DF"/>
    <w:rsid w:val="005B2742"/>
    <w:rsid w:val="005B3F8B"/>
    <w:rsid w:val="005D5F60"/>
    <w:rsid w:val="005D606C"/>
    <w:rsid w:val="005E3076"/>
    <w:rsid w:val="005F0F58"/>
    <w:rsid w:val="006355B1"/>
    <w:rsid w:val="006612C8"/>
    <w:rsid w:val="006754CC"/>
    <w:rsid w:val="00682F10"/>
    <w:rsid w:val="00694B01"/>
    <w:rsid w:val="006C39DF"/>
    <w:rsid w:val="006C76B9"/>
    <w:rsid w:val="006E0401"/>
    <w:rsid w:val="007502D9"/>
    <w:rsid w:val="007517FE"/>
    <w:rsid w:val="0077366F"/>
    <w:rsid w:val="0077559F"/>
    <w:rsid w:val="007805D1"/>
    <w:rsid w:val="00785BF4"/>
    <w:rsid w:val="007B3762"/>
    <w:rsid w:val="007C67A1"/>
    <w:rsid w:val="007D38B5"/>
    <w:rsid w:val="007F4229"/>
    <w:rsid w:val="00800FCA"/>
    <w:rsid w:val="00801809"/>
    <w:rsid w:val="00810156"/>
    <w:rsid w:val="008147AA"/>
    <w:rsid w:val="008819D2"/>
    <w:rsid w:val="00893327"/>
    <w:rsid w:val="008A4C8C"/>
    <w:rsid w:val="008D18B7"/>
    <w:rsid w:val="008D725B"/>
    <w:rsid w:val="008F67AC"/>
    <w:rsid w:val="00916286"/>
    <w:rsid w:val="00916999"/>
    <w:rsid w:val="00923E84"/>
    <w:rsid w:val="0093137C"/>
    <w:rsid w:val="009340CE"/>
    <w:rsid w:val="00934D74"/>
    <w:rsid w:val="00941F9B"/>
    <w:rsid w:val="009476D1"/>
    <w:rsid w:val="009D7E8C"/>
    <w:rsid w:val="00A00D87"/>
    <w:rsid w:val="00A1133F"/>
    <w:rsid w:val="00A521E8"/>
    <w:rsid w:val="00A52FDF"/>
    <w:rsid w:val="00A87F2B"/>
    <w:rsid w:val="00AB32AE"/>
    <w:rsid w:val="00AC2215"/>
    <w:rsid w:val="00AC63C3"/>
    <w:rsid w:val="00AE436D"/>
    <w:rsid w:val="00B15114"/>
    <w:rsid w:val="00B26568"/>
    <w:rsid w:val="00B84451"/>
    <w:rsid w:val="00B85B69"/>
    <w:rsid w:val="00B85D6D"/>
    <w:rsid w:val="00BA785C"/>
    <w:rsid w:val="00BB2CC6"/>
    <w:rsid w:val="00BB63B0"/>
    <w:rsid w:val="00BC47F2"/>
    <w:rsid w:val="00BE441F"/>
    <w:rsid w:val="00C04B05"/>
    <w:rsid w:val="00C22215"/>
    <w:rsid w:val="00C230D7"/>
    <w:rsid w:val="00C272FA"/>
    <w:rsid w:val="00C27C41"/>
    <w:rsid w:val="00C33F86"/>
    <w:rsid w:val="00C45F91"/>
    <w:rsid w:val="00C50EB2"/>
    <w:rsid w:val="00C71169"/>
    <w:rsid w:val="00C742A0"/>
    <w:rsid w:val="00C80301"/>
    <w:rsid w:val="00C83664"/>
    <w:rsid w:val="00CC1248"/>
    <w:rsid w:val="00CC6FE7"/>
    <w:rsid w:val="00CE34F1"/>
    <w:rsid w:val="00CE3A1B"/>
    <w:rsid w:val="00CE4937"/>
    <w:rsid w:val="00CF047B"/>
    <w:rsid w:val="00CF39F0"/>
    <w:rsid w:val="00D01791"/>
    <w:rsid w:val="00D1092C"/>
    <w:rsid w:val="00D21F31"/>
    <w:rsid w:val="00D42A0B"/>
    <w:rsid w:val="00D53849"/>
    <w:rsid w:val="00D55AF2"/>
    <w:rsid w:val="00D6128A"/>
    <w:rsid w:val="00D61C82"/>
    <w:rsid w:val="00D74EE6"/>
    <w:rsid w:val="00DB038D"/>
    <w:rsid w:val="00DD2FFD"/>
    <w:rsid w:val="00DD42F5"/>
    <w:rsid w:val="00DF20DA"/>
    <w:rsid w:val="00E06DC0"/>
    <w:rsid w:val="00E12C72"/>
    <w:rsid w:val="00E13AB2"/>
    <w:rsid w:val="00E309B5"/>
    <w:rsid w:val="00E55084"/>
    <w:rsid w:val="00E5619F"/>
    <w:rsid w:val="00EB0286"/>
    <w:rsid w:val="00EE3594"/>
    <w:rsid w:val="00F02A67"/>
    <w:rsid w:val="00F50839"/>
    <w:rsid w:val="00F94434"/>
    <w:rsid w:val="00FA4A86"/>
    <w:rsid w:val="00FB6DEC"/>
    <w:rsid w:val="00FC5A2F"/>
    <w:rsid w:val="00FD2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79B91E"/>
  <w15:docId w15:val="{DA36ADD0-FF8B-4C45-BDFD-295E240C2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8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D38B5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7D38B5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81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19D2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F50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DD42F5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D42F5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D42F5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D42F5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D42F5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D42F5"/>
    <w:pPr>
      <w:spacing w:after="0" w:line="240" w:lineRule="auto"/>
    </w:pPr>
  </w:style>
  <w:style w:type="paragraph" w:styleId="Cabealho">
    <w:name w:val="header"/>
    <w:basedOn w:val="Normal"/>
    <w:link w:val="CabealhoChar"/>
    <w:uiPriority w:val="99"/>
    <w:unhideWhenUsed/>
    <w:rsid w:val="00FA4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A4A86"/>
  </w:style>
  <w:style w:type="paragraph" w:styleId="Rodap">
    <w:name w:val="footer"/>
    <w:basedOn w:val="Normal"/>
    <w:link w:val="RodapChar"/>
    <w:uiPriority w:val="99"/>
    <w:unhideWhenUsed/>
    <w:rsid w:val="00FA4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A4A86"/>
  </w:style>
  <w:style w:type="character" w:styleId="MenoPendente">
    <w:name w:val="Unresolved Mention"/>
    <w:basedOn w:val="Fontepargpadro"/>
    <w:uiPriority w:val="99"/>
    <w:semiHidden/>
    <w:unhideWhenUsed/>
    <w:rsid w:val="001E741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265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7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43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7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8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D16A2-0982-574C-BCAF-0914EC9B4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45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uiza Madia Lourenco</cp:lastModifiedBy>
  <cp:revision>3</cp:revision>
  <cp:lastPrinted>2018-07-12T14:40:00Z</cp:lastPrinted>
  <dcterms:created xsi:type="dcterms:W3CDTF">2021-08-12T20:42:00Z</dcterms:created>
  <dcterms:modified xsi:type="dcterms:W3CDTF">2021-08-12T20:45:00Z</dcterms:modified>
</cp:coreProperties>
</file>